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76401" w14:textId="77777777" w:rsidR="00D20B44" w:rsidRDefault="00D20B44"/>
    <w:p w14:paraId="63346762" w14:textId="25459D43" w:rsidR="001A302B" w:rsidRPr="00C44F3D" w:rsidRDefault="001A302B" w:rsidP="001A302B">
      <w:pPr>
        <w:jc w:val="center"/>
        <w:rPr>
          <w:b/>
          <w:caps/>
          <w:color w:val="C90062"/>
          <w:sz w:val="28"/>
          <w:szCs w:val="2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r w:rsidRPr="00C44F3D">
        <w:rPr>
          <w:b/>
          <w:caps/>
          <w:color w:val="C90062"/>
          <w:sz w:val="28"/>
          <w:szCs w:val="28"/>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t>Application Form</w:t>
      </w:r>
    </w:p>
    <w:p w14:paraId="6C6EFF74" w14:textId="77777777" w:rsidR="0049017B" w:rsidRDefault="0049017B" w:rsidP="0049017B">
      <w:pPr>
        <w:ind w:left="0" w:firstLine="0"/>
        <w:rPr>
          <w:sz w:val="28"/>
          <w:szCs w:val="28"/>
        </w:rPr>
      </w:pPr>
    </w:p>
    <w:p w14:paraId="794AF1B5" w14:textId="5EB2D9FC" w:rsidR="0049017B" w:rsidRPr="0049017B" w:rsidRDefault="0049017B" w:rsidP="0049017B">
      <w:pPr>
        <w:ind w:left="0" w:firstLine="0"/>
        <w:rPr>
          <w:sz w:val="24"/>
          <w:szCs w:val="24"/>
        </w:rPr>
      </w:pPr>
      <w:r w:rsidRPr="0049017B">
        <w:rPr>
          <w:sz w:val="24"/>
          <w:szCs w:val="24"/>
        </w:rPr>
        <w:t>This form has been produced using form-filling software; please download, complete, e-sign (if possible) and date</w:t>
      </w:r>
      <w:r w:rsidR="00841206">
        <w:rPr>
          <w:sz w:val="24"/>
          <w:szCs w:val="24"/>
        </w:rPr>
        <w:t>,</w:t>
      </w:r>
      <w:r w:rsidRPr="0049017B">
        <w:rPr>
          <w:sz w:val="24"/>
          <w:szCs w:val="24"/>
        </w:rPr>
        <w:t xml:space="preserve"> and then email </w:t>
      </w:r>
      <w:r w:rsidR="00A62B72">
        <w:rPr>
          <w:sz w:val="24"/>
          <w:szCs w:val="24"/>
        </w:rPr>
        <w:t xml:space="preserve">to </w:t>
      </w:r>
      <w:hyperlink r:id="rId8" w:history="1">
        <w:r w:rsidR="00A62B72" w:rsidRPr="00AB50B5">
          <w:rPr>
            <w:rStyle w:val="Hyperlink"/>
            <w:sz w:val="24"/>
            <w:szCs w:val="24"/>
          </w:rPr>
          <w:t>valerie.mioulet@pirbright.ac.uk</w:t>
        </w:r>
      </w:hyperlink>
      <w:r w:rsidR="00A62B72">
        <w:rPr>
          <w:sz w:val="24"/>
          <w:szCs w:val="24"/>
        </w:rPr>
        <w:t xml:space="preserve"> and </w:t>
      </w:r>
      <w:hyperlink r:id="rId9" w:history="1">
        <w:r w:rsidR="00A62B72" w:rsidRPr="00AB50B5">
          <w:rPr>
            <w:rStyle w:val="Hyperlink"/>
            <w:sz w:val="24"/>
            <w:szCs w:val="24"/>
          </w:rPr>
          <w:t>reflabsevents@pirbright.ac.uk</w:t>
        </w:r>
      </w:hyperlink>
      <w:r w:rsidR="00A62B72">
        <w:rPr>
          <w:sz w:val="24"/>
          <w:szCs w:val="24"/>
        </w:rPr>
        <w:t xml:space="preserve"> .</w:t>
      </w:r>
    </w:p>
    <w:p w14:paraId="4D48378F" w14:textId="77777777" w:rsidR="0049017B" w:rsidRPr="0049017B" w:rsidRDefault="0049017B" w:rsidP="0049017B">
      <w:pPr>
        <w:ind w:left="0" w:firstLine="0"/>
        <w:rPr>
          <w:sz w:val="20"/>
          <w:szCs w:val="20"/>
        </w:rPr>
      </w:pPr>
    </w:p>
    <w:tbl>
      <w:tblPr>
        <w:tblStyle w:val="TableGrid"/>
        <w:tblW w:w="0" w:type="auto"/>
        <w:tblInd w:w="250" w:type="dxa"/>
        <w:tblLook w:val="04A0" w:firstRow="1" w:lastRow="0" w:firstColumn="1" w:lastColumn="0" w:noHBand="0" w:noVBand="1"/>
      </w:tblPr>
      <w:tblGrid>
        <w:gridCol w:w="3473"/>
        <w:gridCol w:w="5293"/>
      </w:tblGrid>
      <w:tr w:rsidR="001A302B" w14:paraId="37007FA6" w14:textId="77777777" w:rsidTr="00F248C2">
        <w:tc>
          <w:tcPr>
            <w:tcW w:w="3473" w:type="dxa"/>
          </w:tcPr>
          <w:p w14:paraId="15B062F6" w14:textId="0219B32A" w:rsidR="002E5E29" w:rsidRPr="006811D5" w:rsidRDefault="001A302B" w:rsidP="001A302B">
            <w:pPr>
              <w:ind w:left="0" w:firstLine="0"/>
              <w:jc w:val="left"/>
              <w:rPr>
                <w:b/>
              </w:rPr>
            </w:pPr>
            <w:r w:rsidRPr="002E5E29">
              <w:rPr>
                <w:b/>
              </w:rPr>
              <w:t>Course for which you are applying</w:t>
            </w:r>
          </w:p>
        </w:tc>
        <w:tc>
          <w:tcPr>
            <w:tcW w:w="5293" w:type="dxa"/>
          </w:tcPr>
          <w:p w14:paraId="2AD1358F" w14:textId="3A3F657A" w:rsidR="001A302B" w:rsidRPr="006811D5" w:rsidRDefault="00877697" w:rsidP="00067A08">
            <w:pPr>
              <w:ind w:left="0" w:firstLine="0"/>
              <w:jc w:val="left"/>
              <w:rPr>
                <w:b/>
                <w:bCs/>
              </w:rPr>
            </w:pPr>
            <w:r w:rsidRPr="006811D5">
              <w:rPr>
                <w:b/>
                <w:bCs/>
              </w:rPr>
              <w:t>Diagnosis of foot-and-mouth disease</w:t>
            </w:r>
          </w:p>
        </w:tc>
      </w:tr>
      <w:tr w:rsidR="00D51854" w14:paraId="782D7ECE" w14:textId="77777777" w:rsidTr="00F248C2">
        <w:tc>
          <w:tcPr>
            <w:tcW w:w="3473" w:type="dxa"/>
          </w:tcPr>
          <w:p w14:paraId="292DCED6" w14:textId="77777777" w:rsidR="00D51854" w:rsidRDefault="00D51854" w:rsidP="001A302B">
            <w:pPr>
              <w:ind w:left="0" w:firstLine="0"/>
              <w:jc w:val="left"/>
            </w:pPr>
          </w:p>
        </w:tc>
        <w:tc>
          <w:tcPr>
            <w:tcW w:w="5293" w:type="dxa"/>
          </w:tcPr>
          <w:p w14:paraId="5D649ED0" w14:textId="77777777" w:rsidR="00D51854" w:rsidRDefault="00D51854" w:rsidP="001A302B">
            <w:pPr>
              <w:ind w:left="0" w:firstLine="0"/>
              <w:jc w:val="left"/>
            </w:pPr>
          </w:p>
        </w:tc>
      </w:tr>
      <w:tr w:rsidR="001A302B" w14:paraId="5B15D0FF" w14:textId="77777777" w:rsidTr="00F248C2">
        <w:tc>
          <w:tcPr>
            <w:tcW w:w="3473" w:type="dxa"/>
          </w:tcPr>
          <w:p w14:paraId="04669E99" w14:textId="77777777" w:rsidR="001A302B" w:rsidRPr="002E5E29" w:rsidRDefault="001A302B" w:rsidP="001A302B">
            <w:pPr>
              <w:ind w:left="0" w:firstLine="0"/>
              <w:jc w:val="left"/>
              <w:rPr>
                <w:b/>
              </w:rPr>
            </w:pPr>
            <w:r w:rsidRPr="002E5E29">
              <w:rPr>
                <w:b/>
              </w:rPr>
              <w:t>Title</w:t>
            </w:r>
          </w:p>
        </w:tc>
        <w:sdt>
          <w:sdtPr>
            <w:id w:val="-1212885519"/>
            <w:placeholder>
              <w:docPart w:val="08F5D24F62B046298429EA9CF8D33F2C"/>
            </w:placeholder>
            <w:showingPlcHdr/>
            <w:dropDownList>
              <w:listItem w:value="Choose an item."/>
              <w:listItem w:displayText="Professor" w:value="Professor"/>
              <w:listItem w:displayText="Dr" w:value="Dr"/>
              <w:listItem w:displayText="Mr" w:value="Mr"/>
              <w:listItem w:displayText="Mrs" w:value="Mrs"/>
              <w:listItem w:displayText="Miss" w:value="Miss"/>
              <w:listItem w:displayText="Ms" w:value="Ms"/>
              <w:listItem w:displayText="Other" w:value="Other"/>
            </w:dropDownList>
          </w:sdtPr>
          <w:sdtEndPr/>
          <w:sdtContent>
            <w:tc>
              <w:tcPr>
                <w:tcW w:w="5293" w:type="dxa"/>
              </w:tcPr>
              <w:p w14:paraId="6FDF0D80" w14:textId="79D86CF6" w:rsidR="001A302B" w:rsidRDefault="00BA176B" w:rsidP="001A302B">
                <w:pPr>
                  <w:ind w:left="0" w:firstLine="0"/>
                  <w:jc w:val="left"/>
                </w:pPr>
                <w:r w:rsidRPr="0064079D">
                  <w:rPr>
                    <w:rStyle w:val="PlaceholderText"/>
                  </w:rPr>
                  <w:t>Choose an item.</w:t>
                </w:r>
              </w:p>
            </w:tc>
          </w:sdtContent>
        </w:sdt>
      </w:tr>
      <w:tr w:rsidR="001A302B" w14:paraId="3CA874D4" w14:textId="77777777" w:rsidTr="00F248C2">
        <w:tc>
          <w:tcPr>
            <w:tcW w:w="3473" w:type="dxa"/>
          </w:tcPr>
          <w:p w14:paraId="6EFFBD3F" w14:textId="77777777" w:rsidR="001A302B" w:rsidRPr="002E5E29" w:rsidRDefault="001A302B" w:rsidP="001A302B">
            <w:pPr>
              <w:ind w:left="0" w:firstLine="0"/>
              <w:jc w:val="left"/>
              <w:rPr>
                <w:b/>
              </w:rPr>
            </w:pPr>
            <w:r w:rsidRPr="002E5E29">
              <w:rPr>
                <w:b/>
              </w:rPr>
              <w:t>Family name</w:t>
            </w:r>
          </w:p>
        </w:tc>
        <w:sdt>
          <w:sdtPr>
            <w:id w:val="-788659893"/>
            <w:placeholder>
              <w:docPart w:val="A2E2409C01B94EC9B707248A049721EF"/>
            </w:placeholder>
            <w:showingPlcHdr/>
          </w:sdtPr>
          <w:sdtEndPr/>
          <w:sdtContent>
            <w:tc>
              <w:tcPr>
                <w:tcW w:w="5293" w:type="dxa"/>
              </w:tcPr>
              <w:p w14:paraId="640C0854" w14:textId="005C248A" w:rsidR="001A302B" w:rsidRDefault="00BA176B" w:rsidP="00746B14">
                <w:pPr>
                  <w:ind w:left="0" w:firstLine="0"/>
                  <w:jc w:val="left"/>
                </w:pPr>
                <w:r w:rsidRPr="0064079D">
                  <w:rPr>
                    <w:rStyle w:val="PlaceholderText"/>
                  </w:rPr>
                  <w:t>Click here to enter text.</w:t>
                </w:r>
              </w:p>
            </w:tc>
          </w:sdtContent>
        </w:sdt>
      </w:tr>
      <w:tr w:rsidR="001A302B" w14:paraId="06C61A6F" w14:textId="77777777" w:rsidTr="00F248C2">
        <w:tc>
          <w:tcPr>
            <w:tcW w:w="3473" w:type="dxa"/>
          </w:tcPr>
          <w:p w14:paraId="2596BB97" w14:textId="77777777" w:rsidR="001A302B" w:rsidRPr="002E5E29" w:rsidRDefault="001A302B" w:rsidP="001A302B">
            <w:pPr>
              <w:ind w:left="0" w:firstLine="0"/>
              <w:jc w:val="left"/>
              <w:rPr>
                <w:b/>
              </w:rPr>
            </w:pPr>
            <w:r w:rsidRPr="002E5E29">
              <w:rPr>
                <w:b/>
              </w:rPr>
              <w:t>First name</w:t>
            </w:r>
          </w:p>
        </w:tc>
        <w:sdt>
          <w:sdtPr>
            <w:id w:val="1583409648"/>
            <w:placeholder>
              <w:docPart w:val="8AE0B9F7C1974039BA4BFA464398DD4C"/>
            </w:placeholder>
            <w:showingPlcHdr/>
          </w:sdtPr>
          <w:sdtEndPr/>
          <w:sdtContent>
            <w:tc>
              <w:tcPr>
                <w:tcW w:w="5293" w:type="dxa"/>
              </w:tcPr>
              <w:p w14:paraId="22A749C7" w14:textId="56E6A2CC" w:rsidR="001A302B" w:rsidRDefault="00BA176B" w:rsidP="00746B14">
                <w:pPr>
                  <w:ind w:left="0" w:firstLine="0"/>
                  <w:jc w:val="left"/>
                </w:pPr>
                <w:r w:rsidRPr="0064079D">
                  <w:rPr>
                    <w:rStyle w:val="PlaceholderText"/>
                  </w:rPr>
                  <w:t>Click here to enter text.</w:t>
                </w:r>
              </w:p>
            </w:tc>
          </w:sdtContent>
        </w:sdt>
      </w:tr>
      <w:tr w:rsidR="003E5181" w14:paraId="7E21D3F9" w14:textId="77777777" w:rsidTr="00F248C2">
        <w:tc>
          <w:tcPr>
            <w:tcW w:w="3473" w:type="dxa"/>
          </w:tcPr>
          <w:p w14:paraId="78F0BE35" w14:textId="77777777" w:rsidR="003E5181" w:rsidRPr="002E5E29" w:rsidRDefault="003E5181" w:rsidP="001A302B">
            <w:pPr>
              <w:ind w:left="0" w:firstLine="0"/>
              <w:jc w:val="left"/>
              <w:rPr>
                <w:b/>
              </w:rPr>
            </w:pPr>
            <w:r>
              <w:rPr>
                <w:b/>
              </w:rPr>
              <w:t>Gender</w:t>
            </w:r>
          </w:p>
        </w:tc>
        <w:sdt>
          <w:sdtPr>
            <w:id w:val="427473602"/>
            <w:placeholder>
              <w:docPart w:val="B6F70187E5124E118129513857610D80"/>
            </w:placeholder>
            <w:showingPlcHdr/>
          </w:sdtPr>
          <w:sdtEndPr/>
          <w:sdtContent>
            <w:tc>
              <w:tcPr>
                <w:tcW w:w="5293" w:type="dxa"/>
              </w:tcPr>
              <w:p w14:paraId="46BDE5B3" w14:textId="5CC193DA" w:rsidR="003E5181" w:rsidRDefault="00BA176B" w:rsidP="00746B14">
                <w:pPr>
                  <w:ind w:left="0" w:firstLine="0"/>
                  <w:jc w:val="left"/>
                </w:pPr>
                <w:r w:rsidRPr="00300373">
                  <w:rPr>
                    <w:rStyle w:val="PlaceholderText"/>
                  </w:rPr>
                  <w:t>Click here to enter text.</w:t>
                </w:r>
              </w:p>
            </w:tc>
          </w:sdtContent>
        </w:sdt>
      </w:tr>
      <w:tr w:rsidR="001660B6" w14:paraId="54D265FC" w14:textId="77777777" w:rsidTr="00F248C2">
        <w:tc>
          <w:tcPr>
            <w:tcW w:w="3473" w:type="dxa"/>
          </w:tcPr>
          <w:p w14:paraId="72CDF063" w14:textId="77777777" w:rsidR="001660B6" w:rsidRPr="002E5E29" w:rsidRDefault="001660B6" w:rsidP="001A302B">
            <w:pPr>
              <w:ind w:left="0" w:firstLine="0"/>
              <w:jc w:val="left"/>
              <w:rPr>
                <w:b/>
              </w:rPr>
            </w:pPr>
            <w:r w:rsidRPr="002E5E29">
              <w:rPr>
                <w:b/>
              </w:rPr>
              <w:t>Email address</w:t>
            </w:r>
          </w:p>
        </w:tc>
        <w:sdt>
          <w:sdtPr>
            <w:id w:val="514815912"/>
            <w:placeholder>
              <w:docPart w:val="C0906FF236324D97996D32DE98A01F3F"/>
            </w:placeholder>
            <w:showingPlcHdr/>
          </w:sdtPr>
          <w:sdtEndPr/>
          <w:sdtContent>
            <w:tc>
              <w:tcPr>
                <w:tcW w:w="5293" w:type="dxa"/>
              </w:tcPr>
              <w:p w14:paraId="618C0CC2" w14:textId="01A4F122" w:rsidR="001660B6" w:rsidRDefault="00BA176B" w:rsidP="00746B14">
                <w:pPr>
                  <w:ind w:left="0" w:firstLine="0"/>
                  <w:jc w:val="left"/>
                </w:pPr>
                <w:r w:rsidRPr="0064079D">
                  <w:rPr>
                    <w:rStyle w:val="PlaceholderText"/>
                  </w:rPr>
                  <w:t>Click here to enter text.</w:t>
                </w:r>
              </w:p>
            </w:tc>
          </w:sdtContent>
        </w:sdt>
      </w:tr>
      <w:tr w:rsidR="001660B6" w14:paraId="4796FD7A" w14:textId="77777777" w:rsidTr="00F248C2">
        <w:tc>
          <w:tcPr>
            <w:tcW w:w="3473" w:type="dxa"/>
          </w:tcPr>
          <w:p w14:paraId="269F69E3" w14:textId="77777777" w:rsidR="001660B6" w:rsidRDefault="001660B6" w:rsidP="001A302B">
            <w:pPr>
              <w:ind w:left="0" w:firstLine="0"/>
              <w:jc w:val="left"/>
            </w:pPr>
            <w:r w:rsidRPr="002E5E29">
              <w:rPr>
                <w:b/>
              </w:rPr>
              <w:t>Telephone contact number</w:t>
            </w:r>
            <w:r w:rsidR="00D51854" w:rsidRPr="002E5E29">
              <w:rPr>
                <w:b/>
              </w:rPr>
              <w:t xml:space="preserve"> </w:t>
            </w:r>
            <w:r w:rsidR="00D51854" w:rsidRPr="002E5E29">
              <w:rPr>
                <w:i/>
              </w:rPr>
              <w:t>(including country and area codes)</w:t>
            </w:r>
          </w:p>
        </w:tc>
        <w:sdt>
          <w:sdtPr>
            <w:id w:val="-691997161"/>
            <w:placeholder>
              <w:docPart w:val="C60BBF6A21D046C78F9952854B452767"/>
            </w:placeholder>
            <w:showingPlcHdr/>
          </w:sdtPr>
          <w:sdtEndPr/>
          <w:sdtContent>
            <w:tc>
              <w:tcPr>
                <w:tcW w:w="5293" w:type="dxa"/>
              </w:tcPr>
              <w:p w14:paraId="4CADEE2C" w14:textId="125BE7F1" w:rsidR="001660B6" w:rsidRDefault="00BA176B" w:rsidP="00746B14">
                <w:pPr>
                  <w:ind w:left="0" w:firstLine="0"/>
                  <w:jc w:val="left"/>
                </w:pPr>
                <w:r w:rsidRPr="0064079D">
                  <w:rPr>
                    <w:rStyle w:val="PlaceholderText"/>
                  </w:rPr>
                  <w:t>Click here to enter text.</w:t>
                </w:r>
              </w:p>
            </w:tc>
          </w:sdtContent>
        </w:sdt>
      </w:tr>
      <w:tr w:rsidR="001660B6" w14:paraId="514C2552" w14:textId="77777777" w:rsidTr="00F248C2">
        <w:tc>
          <w:tcPr>
            <w:tcW w:w="3473" w:type="dxa"/>
          </w:tcPr>
          <w:p w14:paraId="068715F4" w14:textId="77777777" w:rsidR="001660B6" w:rsidRPr="002E5E29" w:rsidRDefault="001660B6" w:rsidP="001660B6">
            <w:pPr>
              <w:ind w:left="0" w:firstLine="0"/>
              <w:jc w:val="left"/>
              <w:rPr>
                <w:b/>
              </w:rPr>
            </w:pPr>
            <w:r w:rsidRPr="002E5E29">
              <w:rPr>
                <w:b/>
              </w:rPr>
              <w:t>Address for correspondence</w:t>
            </w:r>
          </w:p>
        </w:tc>
        <w:sdt>
          <w:sdtPr>
            <w:id w:val="361793236"/>
            <w:placeholder>
              <w:docPart w:val="1993D051EFD94D219B229909E9EDC554"/>
            </w:placeholder>
          </w:sdtPr>
          <w:sdtEndPr/>
          <w:sdtContent>
            <w:tc>
              <w:tcPr>
                <w:tcW w:w="5293" w:type="dxa"/>
              </w:tcPr>
              <w:p w14:paraId="0761E2F2" w14:textId="44246308" w:rsidR="001660B6" w:rsidRDefault="00746B14" w:rsidP="00746B14">
                <w:pPr>
                  <w:ind w:left="0" w:firstLine="0"/>
                  <w:jc w:val="left"/>
                </w:pPr>
                <w:r>
                  <w:t>l</w:t>
                </w:r>
              </w:p>
            </w:tc>
          </w:sdtContent>
        </w:sdt>
      </w:tr>
      <w:tr w:rsidR="001660B6" w14:paraId="4CF70890" w14:textId="77777777" w:rsidTr="00F248C2">
        <w:tc>
          <w:tcPr>
            <w:tcW w:w="3473" w:type="dxa"/>
            <w:shd w:val="clear" w:color="auto" w:fill="D9D9D9" w:themeFill="background1" w:themeFillShade="D9"/>
          </w:tcPr>
          <w:p w14:paraId="71409899" w14:textId="77777777" w:rsidR="001660B6" w:rsidRDefault="001660B6" w:rsidP="001A302B">
            <w:pPr>
              <w:ind w:left="0" w:firstLine="0"/>
              <w:jc w:val="left"/>
            </w:pPr>
          </w:p>
        </w:tc>
        <w:tc>
          <w:tcPr>
            <w:tcW w:w="5293" w:type="dxa"/>
            <w:shd w:val="clear" w:color="auto" w:fill="D9D9D9" w:themeFill="background1" w:themeFillShade="D9"/>
          </w:tcPr>
          <w:p w14:paraId="562B0F4E" w14:textId="77777777" w:rsidR="001660B6" w:rsidRDefault="001660B6" w:rsidP="001A302B">
            <w:pPr>
              <w:ind w:left="0" w:firstLine="0"/>
              <w:jc w:val="left"/>
            </w:pPr>
          </w:p>
        </w:tc>
      </w:tr>
      <w:tr w:rsidR="001660B6" w14:paraId="0A31F44E" w14:textId="77777777" w:rsidTr="00F248C2">
        <w:tc>
          <w:tcPr>
            <w:tcW w:w="3473" w:type="dxa"/>
          </w:tcPr>
          <w:p w14:paraId="3C10655D" w14:textId="77777777" w:rsidR="001660B6" w:rsidRPr="002E5E29" w:rsidRDefault="00D51854" w:rsidP="001A302B">
            <w:pPr>
              <w:ind w:left="0" w:firstLine="0"/>
              <w:jc w:val="left"/>
              <w:rPr>
                <w:b/>
              </w:rPr>
            </w:pPr>
            <w:r w:rsidRPr="002E5E29">
              <w:rPr>
                <w:b/>
              </w:rPr>
              <w:t>Nationality</w:t>
            </w:r>
          </w:p>
        </w:tc>
        <w:sdt>
          <w:sdtPr>
            <w:id w:val="2015021695"/>
            <w:placeholder>
              <w:docPart w:val="8C2BD689215E4B62B531F2E605061659"/>
            </w:placeholder>
            <w:showingPlcHdr/>
          </w:sdtPr>
          <w:sdtEndPr/>
          <w:sdtContent>
            <w:tc>
              <w:tcPr>
                <w:tcW w:w="5293" w:type="dxa"/>
              </w:tcPr>
              <w:p w14:paraId="5C0D6D96" w14:textId="29FBDA89" w:rsidR="001660B6" w:rsidRDefault="00BA176B" w:rsidP="00746B14">
                <w:pPr>
                  <w:ind w:left="0" w:firstLine="0"/>
                  <w:jc w:val="left"/>
                </w:pPr>
                <w:r w:rsidRPr="0064079D">
                  <w:rPr>
                    <w:rStyle w:val="PlaceholderText"/>
                  </w:rPr>
                  <w:t>Click here to enter text.</w:t>
                </w:r>
              </w:p>
            </w:tc>
          </w:sdtContent>
        </w:sdt>
      </w:tr>
      <w:tr w:rsidR="001660B6" w14:paraId="29CE46DE" w14:textId="77777777" w:rsidTr="00F248C2">
        <w:tc>
          <w:tcPr>
            <w:tcW w:w="3473" w:type="dxa"/>
          </w:tcPr>
          <w:p w14:paraId="3975FB86" w14:textId="77777777" w:rsidR="00D51854" w:rsidRPr="002E5E29" w:rsidRDefault="00D51854" w:rsidP="00D51854">
            <w:pPr>
              <w:ind w:left="0" w:firstLine="0"/>
              <w:jc w:val="left"/>
              <w:rPr>
                <w:b/>
              </w:rPr>
            </w:pPr>
            <w:r w:rsidRPr="002E5E29">
              <w:rPr>
                <w:b/>
              </w:rPr>
              <w:t>Business visa required</w:t>
            </w:r>
          </w:p>
          <w:p w14:paraId="7E3F1D71" w14:textId="77777777" w:rsidR="001660B6" w:rsidRPr="002E5E29" w:rsidRDefault="001660B6" w:rsidP="00D51854">
            <w:pPr>
              <w:ind w:left="0" w:firstLine="0"/>
              <w:jc w:val="left"/>
              <w:rPr>
                <w:b/>
              </w:rPr>
            </w:pPr>
          </w:p>
        </w:tc>
        <w:tc>
          <w:tcPr>
            <w:tcW w:w="5293" w:type="dxa"/>
          </w:tcPr>
          <w:p w14:paraId="5659691E" w14:textId="006B2876" w:rsidR="001660B6" w:rsidRDefault="00D51854" w:rsidP="001A302B">
            <w:pPr>
              <w:ind w:left="0" w:firstLine="0"/>
              <w:jc w:val="left"/>
            </w:pPr>
            <w:r>
              <w:t xml:space="preserve">Yes </w:t>
            </w:r>
            <w:sdt>
              <w:sdtPr>
                <w:id w:val="-6763209"/>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No </w:t>
            </w:r>
            <w:sdt>
              <w:sdtPr>
                <w:id w:val="279997071"/>
                <w14:checkbox>
                  <w14:checked w14:val="0"/>
                  <w14:checkedState w14:val="2612" w14:font="Yu Gothic UI"/>
                  <w14:uncheckedState w14:val="2610" w14:font="Yu Gothic UI"/>
                </w14:checkbox>
              </w:sdtPr>
              <w:sdtEndPr/>
              <w:sdtContent>
                <w:r w:rsidR="00BA176B">
                  <w:rPr>
                    <w:rFonts w:ascii="Yu Gothic UI" w:hAnsi="Yu Gothic UI"/>
                  </w:rPr>
                  <w:t>☐</w:t>
                </w:r>
              </w:sdtContent>
            </w:sdt>
          </w:p>
          <w:p w14:paraId="3F22817C" w14:textId="77777777" w:rsidR="00D51854" w:rsidRPr="002E5E29" w:rsidRDefault="00D51854" w:rsidP="001A302B">
            <w:pPr>
              <w:ind w:left="0" w:firstLine="0"/>
              <w:jc w:val="left"/>
              <w:rPr>
                <w:i/>
              </w:rPr>
            </w:pPr>
            <w:r w:rsidRPr="002E5E29">
              <w:rPr>
                <w:i/>
              </w:rPr>
              <w:t>(we will provide a letter of invitation if you need a visa)</w:t>
            </w:r>
          </w:p>
        </w:tc>
      </w:tr>
      <w:tr w:rsidR="00D51854" w14:paraId="259E1173" w14:textId="77777777" w:rsidTr="00F248C2">
        <w:tc>
          <w:tcPr>
            <w:tcW w:w="3473" w:type="dxa"/>
          </w:tcPr>
          <w:p w14:paraId="69817DCD" w14:textId="77777777" w:rsidR="00D51854" w:rsidRPr="002E5E29" w:rsidRDefault="00D51854" w:rsidP="001A302B">
            <w:pPr>
              <w:ind w:left="0" w:firstLine="0"/>
              <w:jc w:val="left"/>
              <w:rPr>
                <w:b/>
              </w:rPr>
            </w:pPr>
            <w:r w:rsidRPr="002E5E29">
              <w:rPr>
                <w:b/>
              </w:rPr>
              <w:t>Is English your first language</w:t>
            </w:r>
          </w:p>
        </w:tc>
        <w:tc>
          <w:tcPr>
            <w:tcW w:w="5293" w:type="dxa"/>
          </w:tcPr>
          <w:p w14:paraId="27C4026F" w14:textId="532D2570" w:rsidR="00D51854" w:rsidRDefault="00D51854" w:rsidP="00D51854">
            <w:pPr>
              <w:ind w:left="0" w:firstLine="0"/>
              <w:jc w:val="left"/>
            </w:pPr>
            <w:r>
              <w:t xml:space="preserve">Yes </w:t>
            </w:r>
            <w:sdt>
              <w:sdtPr>
                <w:id w:val="-680656271"/>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No </w:t>
            </w:r>
            <w:sdt>
              <w:sdtPr>
                <w:id w:val="715084682"/>
                <w14:checkbox>
                  <w14:checked w14:val="0"/>
                  <w14:checkedState w14:val="2612" w14:font="Yu Gothic UI"/>
                  <w14:uncheckedState w14:val="2610" w14:font="Yu Gothic UI"/>
                </w14:checkbox>
              </w:sdtPr>
              <w:sdtEndPr/>
              <w:sdtContent>
                <w:r w:rsidR="00BA176B">
                  <w:rPr>
                    <w:rFonts w:ascii="Yu Gothic UI" w:eastAsia="Yu Gothic UI" w:hAnsi="Yu Gothic UI" w:hint="eastAsia"/>
                  </w:rPr>
                  <w:t>☐</w:t>
                </w:r>
              </w:sdtContent>
            </w:sdt>
          </w:p>
        </w:tc>
      </w:tr>
      <w:tr w:rsidR="00F248C2" w14:paraId="18AD322F" w14:textId="77777777" w:rsidTr="00B45241">
        <w:tc>
          <w:tcPr>
            <w:tcW w:w="3473" w:type="dxa"/>
            <w:shd w:val="clear" w:color="auto" w:fill="D9D9D9" w:themeFill="background1" w:themeFillShade="D9"/>
          </w:tcPr>
          <w:p w14:paraId="5599676D" w14:textId="4D4EB1B7" w:rsidR="00F248C2" w:rsidRDefault="00F248C2" w:rsidP="00674908">
            <w:pPr>
              <w:ind w:left="0" w:firstLine="0"/>
              <w:jc w:val="left"/>
            </w:pPr>
          </w:p>
        </w:tc>
        <w:tc>
          <w:tcPr>
            <w:tcW w:w="5293" w:type="dxa"/>
            <w:shd w:val="clear" w:color="auto" w:fill="D9D9D9" w:themeFill="background1" w:themeFillShade="D9"/>
          </w:tcPr>
          <w:p w14:paraId="79219710" w14:textId="5F04A23B" w:rsidR="00F248C2" w:rsidRDefault="00F248C2" w:rsidP="008E6406">
            <w:pPr>
              <w:ind w:left="0" w:firstLine="0"/>
              <w:jc w:val="left"/>
            </w:pPr>
          </w:p>
        </w:tc>
      </w:tr>
      <w:tr w:rsidR="00877697" w14:paraId="53E7026C" w14:textId="77777777" w:rsidTr="00B45241">
        <w:tc>
          <w:tcPr>
            <w:tcW w:w="3473" w:type="dxa"/>
            <w:vMerge w:val="restart"/>
          </w:tcPr>
          <w:p w14:paraId="476AE1CE" w14:textId="0E1A1281" w:rsidR="00877697" w:rsidRPr="002E5E29" w:rsidRDefault="00877697" w:rsidP="003259DA">
            <w:pPr>
              <w:ind w:left="0" w:firstLine="0"/>
              <w:jc w:val="left"/>
              <w:rPr>
                <w:b/>
              </w:rPr>
            </w:pPr>
            <w:r w:rsidRPr="002E5E29">
              <w:rPr>
                <w:b/>
              </w:rPr>
              <w:t>Please provide details (subject, date, awarding body or university) of any qualifications which are relevant to this training course</w:t>
            </w:r>
          </w:p>
        </w:tc>
        <w:tc>
          <w:tcPr>
            <w:tcW w:w="5293" w:type="dxa"/>
          </w:tcPr>
          <w:p w14:paraId="6A658688" w14:textId="57CB940D" w:rsidR="00877697" w:rsidRDefault="00877697" w:rsidP="001A302B">
            <w:pPr>
              <w:ind w:left="0" w:firstLine="0"/>
              <w:jc w:val="left"/>
            </w:pPr>
            <w:r>
              <w:t xml:space="preserve">PhD: </w:t>
            </w:r>
            <w:sdt>
              <w:sdtPr>
                <w:id w:val="1593736728"/>
                <w:placeholder>
                  <w:docPart w:val="4AF0138771504111AA52019D1099AA4D"/>
                </w:placeholder>
                <w:showingPlcHdr/>
              </w:sdtPr>
              <w:sdtEndPr/>
              <w:sdtContent>
                <w:r w:rsidRPr="0064079D">
                  <w:rPr>
                    <w:rStyle w:val="PlaceholderText"/>
                  </w:rPr>
                  <w:t>Click here to enter text.</w:t>
                </w:r>
              </w:sdtContent>
            </w:sdt>
          </w:p>
        </w:tc>
      </w:tr>
      <w:tr w:rsidR="00877697" w14:paraId="66FF45F5" w14:textId="77777777" w:rsidTr="00B45241">
        <w:tc>
          <w:tcPr>
            <w:tcW w:w="3473" w:type="dxa"/>
            <w:vMerge/>
          </w:tcPr>
          <w:p w14:paraId="6054BC1A" w14:textId="77777777" w:rsidR="00877697" w:rsidRDefault="00877697" w:rsidP="001A302B">
            <w:pPr>
              <w:ind w:left="0" w:firstLine="0"/>
              <w:jc w:val="left"/>
            </w:pPr>
          </w:p>
        </w:tc>
        <w:tc>
          <w:tcPr>
            <w:tcW w:w="5293" w:type="dxa"/>
          </w:tcPr>
          <w:p w14:paraId="2DC12D9A" w14:textId="1695E38F" w:rsidR="00877697" w:rsidRDefault="00877697" w:rsidP="001A302B">
            <w:pPr>
              <w:ind w:left="0" w:firstLine="0"/>
              <w:jc w:val="left"/>
            </w:pPr>
            <w:r>
              <w:t xml:space="preserve">First degree: </w:t>
            </w:r>
            <w:sdt>
              <w:sdtPr>
                <w:id w:val="557959"/>
                <w:placeholder>
                  <w:docPart w:val="1A9D1D06232E475F94B659EE1B51ED49"/>
                </w:placeholder>
                <w:showingPlcHdr/>
              </w:sdtPr>
              <w:sdtEndPr/>
              <w:sdtContent>
                <w:r w:rsidRPr="0064079D">
                  <w:rPr>
                    <w:rStyle w:val="PlaceholderText"/>
                  </w:rPr>
                  <w:t>Click here to enter text.</w:t>
                </w:r>
              </w:sdtContent>
            </w:sdt>
            <w:r>
              <w:t xml:space="preserve"> </w:t>
            </w:r>
          </w:p>
        </w:tc>
      </w:tr>
      <w:tr w:rsidR="00877697" w14:paraId="31A8B723" w14:textId="77777777" w:rsidTr="00B45241">
        <w:tc>
          <w:tcPr>
            <w:tcW w:w="3473" w:type="dxa"/>
            <w:vMerge/>
          </w:tcPr>
          <w:p w14:paraId="4C5ED52B" w14:textId="77777777" w:rsidR="00877697" w:rsidRDefault="00877697" w:rsidP="001A302B">
            <w:pPr>
              <w:ind w:left="0" w:firstLine="0"/>
              <w:jc w:val="left"/>
            </w:pPr>
          </w:p>
        </w:tc>
        <w:tc>
          <w:tcPr>
            <w:tcW w:w="5293" w:type="dxa"/>
          </w:tcPr>
          <w:p w14:paraId="6D24A3B1" w14:textId="6CA13A7D" w:rsidR="00877697" w:rsidRDefault="00877697" w:rsidP="001A302B">
            <w:pPr>
              <w:ind w:left="0" w:firstLine="0"/>
              <w:jc w:val="left"/>
            </w:pPr>
            <w:r>
              <w:t xml:space="preserve">Other: </w:t>
            </w:r>
            <w:sdt>
              <w:sdtPr>
                <w:id w:val="1496919239"/>
                <w:placeholder>
                  <w:docPart w:val="5BFE49B1D5174F50BE2A0CEC40147A08"/>
                </w:placeholder>
                <w:showingPlcHdr/>
              </w:sdtPr>
              <w:sdtEndPr/>
              <w:sdtContent>
                <w:r w:rsidRPr="0064079D">
                  <w:rPr>
                    <w:rStyle w:val="PlaceholderText"/>
                  </w:rPr>
                  <w:t>Click here to enter text.</w:t>
                </w:r>
              </w:sdtContent>
            </w:sdt>
          </w:p>
        </w:tc>
      </w:tr>
      <w:tr w:rsidR="00877697" w14:paraId="67DA334B" w14:textId="77777777" w:rsidTr="00B45241">
        <w:trPr>
          <w:trHeight w:val="194"/>
        </w:trPr>
        <w:tc>
          <w:tcPr>
            <w:tcW w:w="3473" w:type="dxa"/>
            <w:vMerge w:val="restart"/>
          </w:tcPr>
          <w:p w14:paraId="6A2BC01D" w14:textId="30922D10" w:rsidR="00877697" w:rsidRPr="002E5E29" w:rsidRDefault="00877697" w:rsidP="003B27A8">
            <w:pPr>
              <w:ind w:left="0" w:firstLine="0"/>
              <w:jc w:val="left"/>
              <w:rPr>
                <w:b/>
              </w:rPr>
            </w:pPr>
            <w:r w:rsidRPr="002E5E29">
              <w:rPr>
                <w:b/>
              </w:rPr>
              <w:t xml:space="preserve">Please </w:t>
            </w:r>
            <w:r>
              <w:rPr>
                <w:b/>
              </w:rPr>
              <w:t xml:space="preserve">provide details of your current role </w:t>
            </w:r>
          </w:p>
        </w:tc>
        <w:tc>
          <w:tcPr>
            <w:tcW w:w="5293" w:type="dxa"/>
          </w:tcPr>
          <w:p w14:paraId="0DBC2484" w14:textId="77777777" w:rsidR="00877697" w:rsidRDefault="00877697" w:rsidP="002E5E29">
            <w:pPr>
              <w:ind w:left="0" w:firstLine="0"/>
              <w:jc w:val="left"/>
            </w:pPr>
            <w:r>
              <w:t>Which of the following best describes your position?</w:t>
            </w:r>
          </w:p>
          <w:p w14:paraId="05D19AF9" w14:textId="77777777" w:rsidR="00877697" w:rsidRDefault="00877697" w:rsidP="002E5E29">
            <w:pPr>
              <w:ind w:left="0" w:firstLine="0"/>
              <w:jc w:val="left"/>
            </w:pPr>
            <w:r>
              <w:t xml:space="preserve">Manager </w:t>
            </w:r>
            <w:sdt>
              <w:sdtPr>
                <w:id w:val="1675997505"/>
                <w14:checkbox>
                  <w14:checked w14:val="0"/>
                  <w14:checkedState w14:val="2612" w14:font="Yu Gothic UI"/>
                  <w14:uncheckedState w14:val="2610" w14:font="Yu Gothic UI"/>
                </w14:checkbox>
              </w:sdtPr>
              <w:sdtEndPr/>
              <w:sdtContent>
                <w:r>
                  <w:rPr>
                    <w:rFonts w:ascii="MS Gothic" w:eastAsia="MS Gothic" w:hint="eastAsia"/>
                  </w:rPr>
                  <w:t>☐</w:t>
                </w:r>
              </w:sdtContent>
            </w:sdt>
          </w:p>
          <w:p w14:paraId="5532ECB7" w14:textId="77777777" w:rsidR="00877697" w:rsidRDefault="00877697" w:rsidP="002E5E29">
            <w:pPr>
              <w:ind w:left="0" w:firstLine="0"/>
              <w:jc w:val="left"/>
            </w:pPr>
            <w:r>
              <w:t xml:space="preserve">Laboratory manager </w:t>
            </w:r>
            <w:sdt>
              <w:sdtPr>
                <w:id w:val="1802118757"/>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w:t>
            </w:r>
          </w:p>
          <w:p w14:paraId="1DB01368" w14:textId="77777777" w:rsidR="00877697" w:rsidRDefault="00877697" w:rsidP="00017EB7">
            <w:pPr>
              <w:ind w:left="0" w:firstLine="0"/>
              <w:jc w:val="left"/>
            </w:pPr>
            <w:r>
              <w:t xml:space="preserve">Laboratory scientist </w:t>
            </w:r>
            <w:sdt>
              <w:sdtPr>
                <w:id w:val="1143846935"/>
                <w14:checkbox>
                  <w14:checked w14:val="0"/>
                  <w14:checkedState w14:val="2612" w14:font="Yu Gothic UI"/>
                  <w14:uncheckedState w14:val="2610" w14:font="Yu Gothic UI"/>
                </w14:checkbox>
              </w:sdtPr>
              <w:sdtEndPr/>
              <w:sdtContent>
                <w:r>
                  <w:rPr>
                    <w:rFonts w:ascii="MS Gothic" w:eastAsia="MS Gothic" w:hint="eastAsia"/>
                  </w:rPr>
                  <w:t>☐</w:t>
                </w:r>
              </w:sdtContent>
            </w:sdt>
          </w:p>
          <w:p w14:paraId="2B75F8E5" w14:textId="06E537FA" w:rsidR="00877697" w:rsidRDefault="00877697" w:rsidP="008E6406">
            <w:pPr>
              <w:ind w:left="0" w:firstLine="0"/>
              <w:jc w:val="left"/>
            </w:pPr>
            <w:r>
              <w:t xml:space="preserve">Other </w:t>
            </w:r>
            <w:sdt>
              <w:sdtPr>
                <w:id w:val="-1119679941"/>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please specify </w:t>
            </w:r>
            <w:sdt>
              <w:sdtPr>
                <w:id w:val="-1087770974"/>
                <w:placeholder>
                  <w:docPart w:val="414732BAA1314CEBB5DB61F8C3D47983"/>
                </w:placeholder>
                <w:showingPlcHdr/>
              </w:sdtPr>
              <w:sdtEndPr/>
              <w:sdtContent>
                <w:r w:rsidRPr="0064079D">
                  <w:rPr>
                    <w:rStyle w:val="PlaceholderText"/>
                  </w:rPr>
                  <w:t>Click here to enter text.</w:t>
                </w:r>
              </w:sdtContent>
            </w:sdt>
          </w:p>
        </w:tc>
      </w:tr>
      <w:tr w:rsidR="00877697" w14:paraId="4CCD002D" w14:textId="77777777" w:rsidTr="00945E05">
        <w:trPr>
          <w:trHeight w:val="1968"/>
        </w:trPr>
        <w:tc>
          <w:tcPr>
            <w:tcW w:w="3473" w:type="dxa"/>
            <w:vMerge/>
          </w:tcPr>
          <w:p w14:paraId="38EEB6BD" w14:textId="77777777" w:rsidR="00877697" w:rsidRDefault="00877697" w:rsidP="001A302B">
            <w:pPr>
              <w:ind w:left="0" w:firstLine="0"/>
              <w:jc w:val="left"/>
            </w:pPr>
          </w:p>
        </w:tc>
        <w:tc>
          <w:tcPr>
            <w:tcW w:w="5293" w:type="dxa"/>
          </w:tcPr>
          <w:p w14:paraId="2C115D3F" w14:textId="77777777" w:rsidR="00877697" w:rsidRDefault="00877697" w:rsidP="002E5E29">
            <w:pPr>
              <w:ind w:left="0" w:firstLine="0"/>
              <w:jc w:val="left"/>
            </w:pPr>
            <w:r>
              <w:t>How many years of experience have you had at this level?</w:t>
            </w:r>
          </w:p>
          <w:p w14:paraId="313309E9" w14:textId="77777777" w:rsidR="00877697" w:rsidRDefault="00877697" w:rsidP="002E5E29">
            <w:pPr>
              <w:ind w:left="0" w:firstLine="0"/>
              <w:jc w:val="left"/>
            </w:pPr>
            <w:r>
              <w:t xml:space="preserve">&lt;1        </w:t>
            </w:r>
            <w:sdt>
              <w:sdtPr>
                <w:id w:val="367348477"/>
                <w14:checkbox>
                  <w14:checked w14:val="0"/>
                  <w14:checkedState w14:val="2612" w14:font="Yu Gothic UI"/>
                  <w14:uncheckedState w14:val="2610" w14:font="Yu Gothic UI"/>
                </w14:checkbox>
              </w:sdtPr>
              <w:sdtEndPr/>
              <w:sdtContent>
                <w:r>
                  <w:rPr>
                    <w:rFonts w:ascii="MS Gothic" w:eastAsia="MS Gothic" w:hint="eastAsia"/>
                  </w:rPr>
                  <w:t>☐</w:t>
                </w:r>
              </w:sdtContent>
            </w:sdt>
          </w:p>
          <w:p w14:paraId="0E100930" w14:textId="77777777" w:rsidR="00877697" w:rsidRDefault="00877697" w:rsidP="00017EB7">
            <w:pPr>
              <w:jc w:val="left"/>
            </w:pPr>
            <w:r>
              <w:t xml:space="preserve">1–5      </w:t>
            </w:r>
            <w:sdt>
              <w:sdtPr>
                <w:id w:val="260029912"/>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p>
          <w:p w14:paraId="183D2C3D" w14:textId="77777777" w:rsidR="00877697" w:rsidRDefault="00877697" w:rsidP="00017EB7">
            <w:pPr>
              <w:jc w:val="left"/>
            </w:pPr>
            <w:r>
              <w:t xml:space="preserve">6–10    </w:t>
            </w:r>
            <w:sdt>
              <w:sdtPr>
                <w:id w:val="1530295279"/>
                <w14:checkbox>
                  <w14:checked w14:val="0"/>
                  <w14:checkedState w14:val="2612" w14:font="Yu Gothic UI"/>
                  <w14:uncheckedState w14:val="2610" w14:font="Yu Gothic UI"/>
                </w14:checkbox>
              </w:sdtPr>
              <w:sdtEndPr/>
              <w:sdtContent>
                <w:r>
                  <w:rPr>
                    <w:rFonts w:ascii="MS Gothic" w:eastAsia="MS Gothic" w:hint="eastAsia"/>
                  </w:rPr>
                  <w:t>☐</w:t>
                </w:r>
              </w:sdtContent>
            </w:sdt>
          </w:p>
          <w:p w14:paraId="56F48012" w14:textId="77777777" w:rsidR="00877697" w:rsidRDefault="00877697" w:rsidP="00746B14">
            <w:pPr>
              <w:ind w:left="0" w:firstLine="0"/>
              <w:jc w:val="left"/>
            </w:pPr>
            <w:r>
              <w:t xml:space="preserve">&gt;10      </w:t>
            </w:r>
            <w:sdt>
              <w:sdtPr>
                <w:id w:val="-145899746"/>
                <w14:checkbox>
                  <w14:checked w14:val="0"/>
                  <w14:checkedState w14:val="2612" w14:font="Yu Gothic UI"/>
                  <w14:uncheckedState w14:val="2610" w14:font="Yu Gothic UI"/>
                </w14:checkbox>
              </w:sdtPr>
              <w:sdtEndPr/>
              <w:sdtContent>
                <w:r>
                  <w:rPr>
                    <w:rFonts w:ascii="MS Gothic" w:eastAsia="MS Gothic" w:hint="eastAsia"/>
                  </w:rPr>
                  <w:t>☐</w:t>
                </w:r>
              </w:sdtContent>
            </w:sdt>
          </w:p>
          <w:sdt>
            <w:sdtPr>
              <w:id w:val="74705844"/>
              <w:showingPlcHdr/>
            </w:sdtPr>
            <w:sdtEndPr/>
            <w:sdtContent>
              <w:p w14:paraId="38E5391E" w14:textId="7CE21883" w:rsidR="00877697" w:rsidRDefault="00877697" w:rsidP="0022791D">
                <w:pPr>
                  <w:ind w:left="0" w:firstLine="0"/>
                  <w:jc w:val="left"/>
                </w:pPr>
                <w:r>
                  <w:t xml:space="preserve">     </w:t>
                </w:r>
              </w:p>
            </w:sdtContent>
          </w:sdt>
        </w:tc>
      </w:tr>
      <w:tr w:rsidR="00877697" w14:paraId="74DB6FAF" w14:textId="77777777" w:rsidTr="00B45241">
        <w:trPr>
          <w:trHeight w:val="116"/>
        </w:trPr>
        <w:tc>
          <w:tcPr>
            <w:tcW w:w="3473" w:type="dxa"/>
            <w:vMerge w:val="restart"/>
          </w:tcPr>
          <w:p w14:paraId="74CDBC37" w14:textId="2AC16CB5" w:rsidR="00877697" w:rsidRPr="002E5E29" w:rsidRDefault="00877697" w:rsidP="00147947">
            <w:pPr>
              <w:ind w:left="0" w:firstLine="0"/>
              <w:jc w:val="left"/>
              <w:rPr>
                <w:b/>
              </w:rPr>
            </w:pPr>
            <w:r w:rsidRPr="002E5E29">
              <w:rPr>
                <w:b/>
              </w:rPr>
              <w:t xml:space="preserve">Please </w:t>
            </w:r>
            <w:r w:rsidR="00880B34">
              <w:rPr>
                <w:b/>
              </w:rPr>
              <w:t xml:space="preserve">provide details of your current job and </w:t>
            </w:r>
            <w:r w:rsidRPr="002E5E29">
              <w:rPr>
                <w:b/>
              </w:rPr>
              <w:t xml:space="preserve">tick the </w:t>
            </w:r>
            <w:r w:rsidRPr="00091F78">
              <w:rPr>
                <w:b/>
                <w:i/>
                <w:color w:val="FF0000"/>
              </w:rPr>
              <w:t>one</w:t>
            </w:r>
            <w:r w:rsidRPr="00091F78">
              <w:rPr>
                <w:b/>
                <w:color w:val="FF0000"/>
              </w:rPr>
              <w:t xml:space="preserve"> </w:t>
            </w:r>
            <w:r w:rsidRPr="002E5E29">
              <w:rPr>
                <w:b/>
              </w:rPr>
              <w:t xml:space="preserve">box which </w:t>
            </w:r>
            <w:r>
              <w:rPr>
                <w:b/>
              </w:rPr>
              <w:t xml:space="preserve">you think </w:t>
            </w:r>
            <w:r w:rsidRPr="002E5E29">
              <w:rPr>
                <w:b/>
              </w:rPr>
              <w:t>best describes your own hands-on experience of</w:t>
            </w:r>
            <w:r>
              <w:rPr>
                <w:b/>
              </w:rPr>
              <w:t xml:space="preserve"> the techniques listed</w:t>
            </w:r>
          </w:p>
        </w:tc>
        <w:tc>
          <w:tcPr>
            <w:tcW w:w="5293" w:type="dxa"/>
          </w:tcPr>
          <w:p w14:paraId="72B60301" w14:textId="77777777" w:rsidR="00877697" w:rsidRDefault="00877697" w:rsidP="00877697">
            <w:pPr>
              <w:ind w:left="0" w:firstLine="0"/>
              <w:jc w:val="left"/>
            </w:pPr>
            <w:r>
              <w:t>Which viruses do you work with routinely?</w:t>
            </w:r>
          </w:p>
          <w:p w14:paraId="13BA805F" w14:textId="77777777" w:rsidR="00877697" w:rsidRDefault="00877697" w:rsidP="002E5E29">
            <w:pPr>
              <w:ind w:left="0" w:firstLine="0"/>
              <w:jc w:val="left"/>
            </w:pPr>
          </w:p>
        </w:tc>
      </w:tr>
      <w:tr w:rsidR="00877697" w14:paraId="7195BFEB" w14:textId="77777777" w:rsidTr="00B45241">
        <w:trPr>
          <w:trHeight w:val="116"/>
        </w:trPr>
        <w:tc>
          <w:tcPr>
            <w:tcW w:w="3473" w:type="dxa"/>
            <w:vMerge/>
          </w:tcPr>
          <w:p w14:paraId="72AB4B48" w14:textId="5CED0EDD" w:rsidR="00877697" w:rsidRPr="002E5E29" w:rsidRDefault="00877697" w:rsidP="00147947">
            <w:pPr>
              <w:ind w:left="0" w:firstLine="0"/>
              <w:jc w:val="left"/>
              <w:rPr>
                <w:b/>
              </w:rPr>
            </w:pPr>
          </w:p>
        </w:tc>
        <w:tc>
          <w:tcPr>
            <w:tcW w:w="5293" w:type="dxa"/>
          </w:tcPr>
          <w:p w14:paraId="378CA749" w14:textId="77777777" w:rsidR="00877697" w:rsidRDefault="00877697" w:rsidP="002E5E29">
            <w:pPr>
              <w:ind w:left="0" w:firstLine="0"/>
              <w:jc w:val="left"/>
            </w:pPr>
            <w:r>
              <w:t>Which laboratory tests do you perform routinely?</w:t>
            </w:r>
          </w:p>
          <w:sdt>
            <w:sdtPr>
              <w:id w:val="-1009520868"/>
              <w:showingPlcHdr/>
            </w:sdtPr>
            <w:sdtEndPr/>
            <w:sdtContent>
              <w:p w14:paraId="5CE252F7" w14:textId="29FA755C" w:rsidR="00877697" w:rsidRDefault="00877697" w:rsidP="00017EB7">
                <w:pPr>
                  <w:ind w:left="0" w:firstLine="0"/>
                  <w:jc w:val="left"/>
                </w:pPr>
                <w:r>
                  <w:t xml:space="preserve">     </w:t>
                </w:r>
              </w:p>
            </w:sdtContent>
          </w:sdt>
        </w:tc>
      </w:tr>
      <w:tr w:rsidR="00877697" w14:paraId="1839C54D" w14:textId="77777777" w:rsidTr="00B45241">
        <w:trPr>
          <w:trHeight w:val="116"/>
        </w:trPr>
        <w:tc>
          <w:tcPr>
            <w:tcW w:w="3473" w:type="dxa"/>
            <w:vMerge/>
          </w:tcPr>
          <w:p w14:paraId="18F093AF" w14:textId="77777777" w:rsidR="00877697" w:rsidRPr="002E5E29" w:rsidRDefault="00877697" w:rsidP="00017EB7">
            <w:pPr>
              <w:ind w:left="0" w:firstLine="0"/>
              <w:jc w:val="left"/>
              <w:rPr>
                <w:b/>
              </w:rPr>
            </w:pPr>
          </w:p>
        </w:tc>
        <w:tc>
          <w:tcPr>
            <w:tcW w:w="5293" w:type="dxa"/>
          </w:tcPr>
          <w:p w14:paraId="4466A171" w14:textId="77777777" w:rsidR="00877697" w:rsidRDefault="00877697" w:rsidP="003B27A8">
            <w:pPr>
              <w:ind w:left="0" w:firstLine="0"/>
              <w:jc w:val="left"/>
            </w:pPr>
          </w:p>
          <w:p w14:paraId="304C47B0" w14:textId="77777777" w:rsidR="00877697" w:rsidRPr="00147947" w:rsidRDefault="00877697" w:rsidP="003B27A8">
            <w:pPr>
              <w:ind w:left="0" w:firstLine="0"/>
              <w:jc w:val="left"/>
              <w:rPr>
                <w:b/>
                <w:bCs/>
                <w:lang w:val="fr-FR"/>
              </w:rPr>
            </w:pPr>
            <w:r w:rsidRPr="00147947">
              <w:rPr>
                <w:b/>
                <w:bCs/>
                <w:lang w:val="fr-FR"/>
              </w:rPr>
              <w:t>VIR</w:t>
            </w:r>
            <w:r>
              <w:rPr>
                <w:b/>
                <w:bCs/>
                <w:lang w:val="fr-FR"/>
              </w:rPr>
              <w:t>OLOGY – Virus isolation</w:t>
            </w:r>
          </w:p>
          <w:p w14:paraId="79670A65" w14:textId="77777777" w:rsidR="00877697" w:rsidRPr="00147947" w:rsidRDefault="00877697" w:rsidP="003B27A8">
            <w:pPr>
              <w:ind w:left="0" w:firstLine="0"/>
              <w:jc w:val="left"/>
              <w:rPr>
                <w:lang w:val="fr-FR"/>
              </w:rPr>
            </w:pPr>
            <w:r w:rsidRPr="00147947">
              <w:rPr>
                <w:lang w:val="fr-FR"/>
              </w:rPr>
              <w:t xml:space="preserve">Expert user   </w:t>
            </w:r>
            <w:sdt>
              <w:sdtPr>
                <w:rPr>
                  <w:lang w:val="fr-FR"/>
                </w:rPr>
                <w:id w:val="528989482"/>
                <w14:checkbox>
                  <w14:checked w14:val="0"/>
                  <w14:checkedState w14:val="2612" w14:font="Yu Gothic UI"/>
                  <w14:uncheckedState w14:val="2610" w14:font="Yu Gothic UI"/>
                </w14:checkbox>
              </w:sdtPr>
              <w:sdtEndPr/>
              <w:sdtContent>
                <w:r w:rsidRPr="00147947">
                  <w:rPr>
                    <w:rFonts w:ascii="MS Gothic" w:eastAsia="MS Gothic" w:hint="eastAsia"/>
                    <w:lang w:val="fr-FR"/>
                  </w:rPr>
                  <w:t>☐</w:t>
                </w:r>
              </w:sdtContent>
            </w:sdt>
            <w:r w:rsidRPr="00147947">
              <w:rPr>
                <w:lang w:val="fr-FR"/>
              </w:rPr>
              <w:t xml:space="preserve">      Routine user   </w:t>
            </w:r>
            <w:sdt>
              <w:sdtPr>
                <w:rPr>
                  <w:lang w:val="fr-FR"/>
                </w:rPr>
                <w:id w:val="1225495011"/>
                <w14:checkbox>
                  <w14:checked w14:val="0"/>
                  <w14:checkedState w14:val="2612" w14:font="Yu Gothic UI"/>
                  <w14:uncheckedState w14:val="2610" w14:font="Yu Gothic UI"/>
                </w14:checkbox>
              </w:sdtPr>
              <w:sdtEndPr/>
              <w:sdtContent>
                <w:r w:rsidRPr="00147947">
                  <w:rPr>
                    <w:rFonts w:ascii="MS Gothic" w:eastAsia="MS Gothic" w:hint="eastAsia"/>
                    <w:lang w:val="fr-FR"/>
                  </w:rPr>
                  <w:t>☐</w:t>
                </w:r>
              </w:sdtContent>
            </w:sdt>
            <w:r w:rsidRPr="00147947">
              <w:rPr>
                <w:lang w:val="fr-FR"/>
              </w:rPr>
              <w:t xml:space="preserve">  </w:t>
            </w:r>
          </w:p>
          <w:p w14:paraId="0A69CF13" w14:textId="7085017C" w:rsidR="00877697" w:rsidRDefault="00877697" w:rsidP="000C0150">
            <w:pPr>
              <w:tabs>
                <w:tab w:val="right" w:pos="5077"/>
              </w:tabs>
              <w:jc w:val="left"/>
            </w:pPr>
            <w:r>
              <w:t xml:space="preserve">Limited user </w:t>
            </w:r>
            <w:sdt>
              <w:sdtPr>
                <w:id w:val="450821989"/>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No experience </w:t>
            </w:r>
            <w:sdt>
              <w:sdtPr>
                <w:id w:val="824237591"/>
                <w14:checkbox>
                  <w14:checked w14:val="0"/>
                  <w14:checkedState w14:val="2612" w14:font="Yu Gothic UI"/>
                  <w14:uncheckedState w14:val="2610" w14:font="Yu Gothic UI"/>
                </w14:checkbox>
              </w:sdtPr>
              <w:sdtEndPr/>
              <w:sdtContent>
                <w:r>
                  <w:rPr>
                    <w:rFonts w:ascii="MS Gothic" w:eastAsia="MS Gothic" w:hint="eastAsia"/>
                  </w:rPr>
                  <w:t>☐</w:t>
                </w:r>
              </w:sdtContent>
            </w:sdt>
            <w:r w:rsidR="000C0150">
              <w:tab/>
            </w:r>
          </w:p>
        </w:tc>
      </w:tr>
      <w:tr w:rsidR="00877697" w14:paraId="63BC0A0A" w14:textId="77777777" w:rsidTr="00B45241">
        <w:trPr>
          <w:trHeight w:val="116"/>
        </w:trPr>
        <w:tc>
          <w:tcPr>
            <w:tcW w:w="3473" w:type="dxa"/>
            <w:vMerge/>
          </w:tcPr>
          <w:p w14:paraId="7B52D3B1" w14:textId="77777777" w:rsidR="00877697" w:rsidRPr="002E5E29" w:rsidRDefault="00877697" w:rsidP="00017EB7">
            <w:pPr>
              <w:ind w:left="0" w:firstLine="0"/>
              <w:jc w:val="left"/>
              <w:rPr>
                <w:b/>
              </w:rPr>
            </w:pPr>
          </w:p>
        </w:tc>
        <w:tc>
          <w:tcPr>
            <w:tcW w:w="5293" w:type="dxa"/>
          </w:tcPr>
          <w:p w14:paraId="5812FEB2" w14:textId="77777777" w:rsidR="00877697" w:rsidRPr="00147947" w:rsidRDefault="00877697" w:rsidP="00147947">
            <w:pPr>
              <w:ind w:left="0" w:firstLine="0"/>
              <w:jc w:val="left"/>
              <w:rPr>
                <w:b/>
                <w:bCs/>
              </w:rPr>
            </w:pPr>
            <w:r w:rsidRPr="00147947">
              <w:rPr>
                <w:b/>
                <w:bCs/>
              </w:rPr>
              <w:t>VIROLOGY – A</w:t>
            </w:r>
            <w:r>
              <w:rPr>
                <w:b/>
                <w:bCs/>
              </w:rPr>
              <w:t>ntigen-detection ELISA</w:t>
            </w:r>
          </w:p>
          <w:p w14:paraId="6BC1CC80" w14:textId="77777777" w:rsidR="00877697" w:rsidRPr="00147947" w:rsidRDefault="00877697" w:rsidP="00147947">
            <w:pPr>
              <w:ind w:left="0" w:firstLine="0"/>
              <w:jc w:val="left"/>
            </w:pPr>
            <w:r w:rsidRPr="00147947">
              <w:t xml:space="preserve">Expert user   </w:t>
            </w:r>
            <w:sdt>
              <w:sdtPr>
                <w:id w:val="-660772799"/>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Routine user   </w:t>
            </w:r>
            <w:sdt>
              <w:sdtPr>
                <w:id w:val="-721982347"/>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w:t>
            </w:r>
          </w:p>
          <w:p w14:paraId="3A518084" w14:textId="04CF428A" w:rsidR="00877697" w:rsidRDefault="00877697" w:rsidP="0022791D">
            <w:pPr>
              <w:ind w:left="0" w:firstLine="0"/>
              <w:jc w:val="left"/>
            </w:pPr>
            <w:r>
              <w:t xml:space="preserve">Limited user </w:t>
            </w:r>
            <w:sdt>
              <w:sdtPr>
                <w:id w:val="420686027"/>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No experience </w:t>
            </w:r>
            <w:sdt>
              <w:sdtPr>
                <w:id w:val="860938173"/>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877697" w14:paraId="071FF722" w14:textId="77777777" w:rsidTr="00B45241">
        <w:trPr>
          <w:trHeight w:val="116"/>
        </w:trPr>
        <w:tc>
          <w:tcPr>
            <w:tcW w:w="3473" w:type="dxa"/>
            <w:vMerge/>
          </w:tcPr>
          <w:p w14:paraId="24088A06" w14:textId="77777777" w:rsidR="00877697" w:rsidRPr="002E5E29" w:rsidRDefault="00877697" w:rsidP="00017EB7">
            <w:pPr>
              <w:ind w:left="0" w:firstLine="0"/>
              <w:jc w:val="left"/>
              <w:rPr>
                <w:b/>
              </w:rPr>
            </w:pPr>
          </w:p>
        </w:tc>
        <w:tc>
          <w:tcPr>
            <w:tcW w:w="5293" w:type="dxa"/>
          </w:tcPr>
          <w:p w14:paraId="32613E1A" w14:textId="77777777" w:rsidR="00877697" w:rsidRPr="00147947" w:rsidRDefault="00877697" w:rsidP="00147947">
            <w:pPr>
              <w:ind w:left="0" w:firstLine="0"/>
              <w:jc w:val="left"/>
              <w:rPr>
                <w:b/>
                <w:bCs/>
              </w:rPr>
            </w:pPr>
            <w:r>
              <w:rPr>
                <w:b/>
                <w:bCs/>
              </w:rPr>
              <w:t>MOLECULAR BIOLOGY</w:t>
            </w:r>
            <w:r w:rsidRPr="00147947">
              <w:rPr>
                <w:b/>
                <w:bCs/>
              </w:rPr>
              <w:t xml:space="preserve"> – </w:t>
            </w:r>
            <w:r>
              <w:rPr>
                <w:b/>
                <w:bCs/>
              </w:rPr>
              <w:t>PCR</w:t>
            </w:r>
          </w:p>
          <w:p w14:paraId="57983AB8" w14:textId="77777777" w:rsidR="00877697" w:rsidRPr="00147947" w:rsidRDefault="00877697" w:rsidP="00147947">
            <w:pPr>
              <w:ind w:left="0" w:firstLine="0"/>
              <w:jc w:val="left"/>
            </w:pPr>
            <w:r w:rsidRPr="00147947">
              <w:t xml:space="preserve">Expert user   </w:t>
            </w:r>
            <w:sdt>
              <w:sdtPr>
                <w:id w:val="-433672191"/>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Routine user   </w:t>
            </w:r>
            <w:sdt>
              <w:sdtPr>
                <w:id w:val="1920368740"/>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w:t>
            </w:r>
          </w:p>
          <w:p w14:paraId="76A3DB46" w14:textId="0611856E" w:rsidR="00877697" w:rsidRDefault="00877697" w:rsidP="00147947">
            <w:pPr>
              <w:ind w:left="0" w:firstLine="0"/>
              <w:jc w:val="left"/>
            </w:pPr>
            <w:r>
              <w:t xml:space="preserve">Limited user </w:t>
            </w:r>
            <w:sdt>
              <w:sdtPr>
                <w:id w:val="-821505649"/>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No experience </w:t>
            </w:r>
            <w:sdt>
              <w:sdtPr>
                <w:id w:val="-1167244819"/>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877697" w14:paraId="6952709D" w14:textId="77777777" w:rsidTr="00B45241">
        <w:trPr>
          <w:trHeight w:val="116"/>
        </w:trPr>
        <w:tc>
          <w:tcPr>
            <w:tcW w:w="3473" w:type="dxa"/>
            <w:vMerge/>
          </w:tcPr>
          <w:p w14:paraId="52A420B8" w14:textId="77777777" w:rsidR="00877697" w:rsidRPr="002E5E29" w:rsidRDefault="00877697" w:rsidP="00017EB7">
            <w:pPr>
              <w:ind w:left="0" w:firstLine="0"/>
              <w:jc w:val="left"/>
              <w:rPr>
                <w:b/>
              </w:rPr>
            </w:pPr>
          </w:p>
        </w:tc>
        <w:tc>
          <w:tcPr>
            <w:tcW w:w="5293" w:type="dxa"/>
          </w:tcPr>
          <w:p w14:paraId="0E05B3A2" w14:textId="77777777" w:rsidR="00877697" w:rsidRPr="00147947" w:rsidRDefault="00877697" w:rsidP="00147947">
            <w:pPr>
              <w:ind w:left="0" w:firstLine="0"/>
              <w:jc w:val="left"/>
              <w:rPr>
                <w:b/>
                <w:bCs/>
              </w:rPr>
            </w:pPr>
            <w:r>
              <w:rPr>
                <w:b/>
                <w:bCs/>
              </w:rPr>
              <w:t>MOLECULAR BIOLOGY</w:t>
            </w:r>
            <w:r w:rsidRPr="00147947">
              <w:rPr>
                <w:b/>
                <w:bCs/>
              </w:rPr>
              <w:t xml:space="preserve"> – </w:t>
            </w:r>
            <w:r>
              <w:rPr>
                <w:b/>
                <w:bCs/>
              </w:rPr>
              <w:t>Sanger sequencing</w:t>
            </w:r>
          </w:p>
          <w:p w14:paraId="0BC9126A" w14:textId="77777777" w:rsidR="00877697" w:rsidRPr="00147947" w:rsidRDefault="00877697" w:rsidP="00147947">
            <w:pPr>
              <w:ind w:left="0" w:firstLine="0"/>
              <w:jc w:val="left"/>
            </w:pPr>
            <w:r w:rsidRPr="00147947">
              <w:t xml:space="preserve">Expert user   </w:t>
            </w:r>
            <w:sdt>
              <w:sdtPr>
                <w:id w:val="1892994332"/>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Routine user   </w:t>
            </w:r>
            <w:sdt>
              <w:sdtPr>
                <w:id w:val="285320439"/>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w:t>
            </w:r>
          </w:p>
          <w:p w14:paraId="7D8819CB" w14:textId="3BD427B4" w:rsidR="00877697" w:rsidRDefault="00877697" w:rsidP="00147947">
            <w:pPr>
              <w:ind w:left="0" w:firstLine="0"/>
              <w:jc w:val="left"/>
            </w:pPr>
            <w:r>
              <w:t xml:space="preserve">Limited user </w:t>
            </w:r>
            <w:sdt>
              <w:sdtPr>
                <w:id w:val="156893940"/>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No experience </w:t>
            </w:r>
            <w:sdt>
              <w:sdtPr>
                <w:id w:val="-1663230505"/>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877697" w:rsidRPr="00BA176B" w14:paraId="0850492D" w14:textId="77777777" w:rsidTr="00B45241">
        <w:trPr>
          <w:trHeight w:val="116"/>
        </w:trPr>
        <w:tc>
          <w:tcPr>
            <w:tcW w:w="3473" w:type="dxa"/>
            <w:vMerge/>
          </w:tcPr>
          <w:p w14:paraId="438FF00E" w14:textId="77777777" w:rsidR="00877697" w:rsidRPr="002E5E29" w:rsidRDefault="00877697" w:rsidP="00017EB7">
            <w:pPr>
              <w:ind w:left="0" w:firstLine="0"/>
              <w:jc w:val="left"/>
              <w:rPr>
                <w:b/>
              </w:rPr>
            </w:pPr>
          </w:p>
        </w:tc>
        <w:tc>
          <w:tcPr>
            <w:tcW w:w="5293" w:type="dxa"/>
          </w:tcPr>
          <w:p w14:paraId="28496CE8" w14:textId="77777777" w:rsidR="00877697" w:rsidRPr="00147947" w:rsidRDefault="00877697" w:rsidP="00147947">
            <w:pPr>
              <w:ind w:left="0" w:firstLine="0"/>
              <w:jc w:val="left"/>
              <w:rPr>
                <w:b/>
                <w:bCs/>
              </w:rPr>
            </w:pPr>
            <w:r>
              <w:rPr>
                <w:b/>
                <w:bCs/>
              </w:rPr>
              <w:t>MOLECULAR BIOLOGY</w:t>
            </w:r>
            <w:r w:rsidRPr="00147947">
              <w:rPr>
                <w:b/>
                <w:bCs/>
              </w:rPr>
              <w:t xml:space="preserve"> – </w:t>
            </w:r>
            <w:r>
              <w:rPr>
                <w:b/>
                <w:bCs/>
              </w:rPr>
              <w:t>Sequence analysis</w:t>
            </w:r>
          </w:p>
          <w:p w14:paraId="23E3BE53" w14:textId="77777777" w:rsidR="00877697" w:rsidRPr="00147947" w:rsidRDefault="00877697" w:rsidP="00147947">
            <w:pPr>
              <w:ind w:left="0" w:firstLine="0"/>
              <w:jc w:val="left"/>
            </w:pPr>
            <w:r w:rsidRPr="00147947">
              <w:t xml:space="preserve">Expert user   </w:t>
            </w:r>
            <w:sdt>
              <w:sdtPr>
                <w:id w:val="615413101"/>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Routine user   </w:t>
            </w:r>
            <w:sdt>
              <w:sdtPr>
                <w:id w:val="858703182"/>
                <w14:checkbox>
                  <w14:checked w14:val="0"/>
                  <w14:checkedState w14:val="2612" w14:font="Yu Gothic UI"/>
                  <w14:uncheckedState w14:val="2610" w14:font="Yu Gothic UI"/>
                </w14:checkbox>
              </w:sdtPr>
              <w:sdtEndPr/>
              <w:sdtContent>
                <w:r w:rsidRPr="00147947">
                  <w:rPr>
                    <w:rFonts w:ascii="MS Gothic" w:eastAsia="MS Gothic" w:hint="eastAsia"/>
                  </w:rPr>
                  <w:t>☐</w:t>
                </w:r>
              </w:sdtContent>
            </w:sdt>
            <w:r w:rsidRPr="00147947">
              <w:t xml:space="preserve">  </w:t>
            </w:r>
          </w:p>
          <w:p w14:paraId="03F926C0" w14:textId="730938E9" w:rsidR="00877697" w:rsidRDefault="00877697" w:rsidP="00147947">
            <w:pPr>
              <w:ind w:left="0" w:firstLine="0"/>
              <w:jc w:val="left"/>
            </w:pPr>
            <w:r>
              <w:t xml:space="preserve">Limited user </w:t>
            </w:r>
            <w:sdt>
              <w:sdtPr>
                <w:id w:val="-1583903993"/>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No experience </w:t>
            </w:r>
            <w:sdt>
              <w:sdtPr>
                <w:id w:val="-220824603"/>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877697" w:rsidRPr="00BA176B" w14:paraId="3CF80442" w14:textId="77777777" w:rsidTr="00B45241">
        <w:trPr>
          <w:trHeight w:val="116"/>
        </w:trPr>
        <w:tc>
          <w:tcPr>
            <w:tcW w:w="3473" w:type="dxa"/>
            <w:vMerge/>
          </w:tcPr>
          <w:p w14:paraId="2C9B6F0E" w14:textId="77777777" w:rsidR="00877697" w:rsidRPr="002E5E29" w:rsidRDefault="00877697" w:rsidP="00017EB7">
            <w:pPr>
              <w:ind w:left="0" w:firstLine="0"/>
              <w:jc w:val="left"/>
              <w:rPr>
                <w:b/>
              </w:rPr>
            </w:pPr>
          </w:p>
        </w:tc>
        <w:tc>
          <w:tcPr>
            <w:tcW w:w="5293" w:type="dxa"/>
          </w:tcPr>
          <w:p w14:paraId="00DD68F9" w14:textId="77777777" w:rsidR="00877697" w:rsidRPr="00147947" w:rsidRDefault="00877697" w:rsidP="00147947">
            <w:pPr>
              <w:ind w:left="0" w:firstLine="0"/>
              <w:jc w:val="left"/>
              <w:rPr>
                <w:b/>
                <w:bCs/>
              </w:rPr>
            </w:pPr>
            <w:r w:rsidRPr="00147947">
              <w:rPr>
                <w:b/>
                <w:bCs/>
              </w:rPr>
              <w:t>SEROLOGY</w:t>
            </w:r>
            <w:r>
              <w:rPr>
                <w:b/>
                <w:bCs/>
              </w:rPr>
              <w:t xml:space="preserve"> – Antibody-detection ELISA</w:t>
            </w:r>
          </w:p>
          <w:p w14:paraId="4910D752" w14:textId="77777777" w:rsidR="00877697" w:rsidRDefault="00877697" w:rsidP="00147947">
            <w:pPr>
              <w:ind w:left="0" w:firstLine="0"/>
              <w:jc w:val="left"/>
            </w:pPr>
            <w:r>
              <w:t xml:space="preserve">Expert user   </w:t>
            </w:r>
            <w:sdt>
              <w:sdtPr>
                <w:id w:val="-428846"/>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Routine user   </w:t>
            </w:r>
            <w:sdt>
              <w:sdtPr>
                <w:id w:val="-137431067"/>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w:t>
            </w:r>
          </w:p>
          <w:p w14:paraId="620034D7" w14:textId="26214DD7" w:rsidR="00877697" w:rsidRDefault="00877697" w:rsidP="00147947">
            <w:pPr>
              <w:ind w:left="0" w:firstLine="0"/>
              <w:jc w:val="left"/>
            </w:pPr>
            <w:r>
              <w:t xml:space="preserve">Limited user </w:t>
            </w:r>
            <w:sdt>
              <w:sdtPr>
                <w:id w:val="-1995555357"/>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No experience </w:t>
            </w:r>
            <w:sdt>
              <w:sdtPr>
                <w:id w:val="-2016302633"/>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FE1CD6" w:rsidRPr="00BA176B" w14:paraId="0BF7CEDA" w14:textId="77777777" w:rsidTr="001628D6">
        <w:trPr>
          <w:trHeight w:val="1133"/>
        </w:trPr>
        <w:tc>
          <w:tcPr>
            <w:tcW w:w="3473" w:type="dxa"/>
            <w:vMerge/>
          </w:tcPr>
          <w:p w14:paraId="2370332D" w14:textId="77777777" w:rsidR="00FE1CD6" w:rsidRPr="002E5E29" w:rsidRDefault="00FE1CD6" w:rsidP="00017EB7">
            <w:pPr>
              <w:ind w:left="0" w:firstLine="0"/>
              <w:jc w:val="left"/>
              <w:rPr>
                <w:b/>
              </w:rPr>
            </w:pPr>
          </w:p>
        </w:tc>
        <w:tc>
          <w:tcPr>
            <w:tcW w:w="5293" w:type="dxa"/>
          </w:tcPr>
          <w:p w14:paraId="596876BA" w14:textId="77777777" w:rsidR="00FE1CD6" w:rsidRPr="00147947" w:rsidRDefault="00FE1CD6" w:rsidP="003B27A8">
            <w:pPr>
              <w:ind w:left="0" w:firstLine="0"/>
              <w:jc w:val="left"/>
              <w:rPr>
                <w:b/>
                <w:bCs/>
              </w:rPr>
            </w:pPr>
            <w:r w:rsidRPr="00147947">
              <w:rPr>
                <w:b/>
                <w:bCs/>
              </w:rPr>
              <w:t>SEROLOGY</w:t>
            </w:r>
            <w:r>
              <w:rPr>
                <w:b/>
                <w:bCs/>
              </w:rPr>
              <w:t xml:space="preserve"> – Virus neutralisation test</w:t>
            </w:r>
          </w:p>
          <w:p w14:paraId="179F9ADC" w14:textId="77777777" w:rsidR="00FE1CD6" w:rsidRDefault="00FE1CD6" w:rsidP="003B27A8">
            <w:pPr>
              <w:ind w:left="0" w:firstLine="0"/>
              <w:jc w:val="left"/>
            </w:pPr>
            <w:r>
              <w:t xml:space="preserve">Expert user   </w:t>
            </w:r>
            <w:sdt>
              <w:sdtPr>
                <w:id w:val="1202748441"/>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Routine user   </w:t>
            </w:r>
            <w:sdt>
              <w:sdtPr>
                <w:id w:val="820235149"/>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w:t>
            </w:r>
          </w:p>
          <w:p w14:paraId="22680796" w14:textId="6104A2DE" w:rsidR="00FE1CD6" w:rsidRPr="00147947" w:rsidRDefault="00FE1CD6" w:rsidP="00147947">
            <w:pPr>
              <w:ind w:left="0" w:firstLine="0"/>
              <w:jc w:val="left"/>
              <w:rPr>
                <w:b/>
                <w:bCs/>
              </w:rPr>
            </w:pPr>
            <w:r>
              <w:t xml:space="preserve">Limited user </w:t>
            </w:r>
            <w:sdt>
              <w:sdtPr>
                <w:id w:val="945346213"/>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No experience </w:t>
            </w:r>
            <w:sdt>
              <w:sdtPr>
                <w:id w:val="-778562039"/>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FE1CD6" w14:paraId="2A062835" w14:textId="77777777" w:rsidTr="00FE1CD6">
        <w:tc>
          <w:tcPr>
            <w:tcW w:w="3473" w:type="dxa"/>
            <w:shd w:val="clear" w:color="auto" w:fill="D9D9D9" w:themeFill="background1" w:themeFillShade="D9"/>
          </w:tcPr>
          <w:p w14:paraId="05A41148" w14:textId="77777777" w:rsidR="00FE1CD6" w:rsidRPr="002E5E29" w:rsidRDefault="00FE1CD6" w:rsidP="003B27A8">
            <w:pPr>
              <w:ind w:left="0" w:firstLine="0"/>
              <w:jc w:val="left"/>
              <w:rPr>
                <w:b/>
              </w:rPr>
            </w:pPr>
          </w:p>
        </w:tc>
        <w:tc>
          <w:tcPr>
            <w:tcW w:w="5293" w:type="dxa"/>
            <w:shd w:val="clear" w:color="auto" w:fill="D9D9D9" w:themeFill="background1" w:themeFillShade="D9"/>
          </w:tcPr>
          <w:p w14:paraId="02379971" w14:textId="77777777" w:rsidR="00FE1CD6" w:rsidRDefault="00FE1CD6" w:rsidP="003B27A8">
            <w:pPr>
              <w:ind w:left="0" w:firstLine="0"/>
              <w:jc w:val="left"/>
            </w:pPr>
          </w:p>
        </w:tc>
      </w:tr>
      <w:tr w:rsidR="00FE1CD6" w14:paraId="2CD82A18" w14:textId="77777777" w:rsidTr="009444D1">
        <w:tc>
          <w:tcPr>
            <w:tcW w:w="3473" w:type="dxa"/>
          </w:tcPr>
          <w:p w14:paraId="37B17899" w14:textId="420401A6" w:rsidR="00FE1CD6" w:rsidRPr="002E5E29" w:rsidRDefault="00FE1CD6" w:rsidP="003B27A8">
            <w:pPr>
              <w:ind w:left="0" w:firstLine="0"/>
              <w:jc w:val="left"/>
              <w:rPr>
                <w:b/>
              </w:rPr>
            </w:pPr>
            <w:r w:rsidRPr="002E5E29">
              <w:rPr>
                <w:b/>
              </w:rPr>
              <w:t xml:space="preserve">Please outline what you hope to </w:t>
            </w:r>
            <w:r>
              <w:rPr>
                <w:b/>
              </w:rPr>
              <w:t>learn</w:t>
            </w:r>
            <w:r w:rsidRPr="002E5E29">
              <w:rPr>
                <w:b/>
              </w:rPr>
              <w:t xml:space="preserve"> on this course</w:t>
            </w:r>
            <w:r>
              <w:rPr>
                <w:b/>
              </w:rPr>
              <w:t xml:space="preserve"> and how it will benefit your current role</w:t>
            </w:r>
          </w:p>
        </w:tc>
        <w:sdt>
          <w:sdtPr>
            <w:id w:val="-1817406431"/>
            <w:showingPlcHdr/>
          </w:sdtPr>
          <w:sdtEndPr/>
          <w:sdtContent>
            <w:tc>
              <w:tcPr>
                <w:tcW w:w="5293" w:type="dxa"/>
              </w:tcPr>
              <w:p w14:paraId="0D69BF2F" w14:textId="040A42E9" w:rsidR="00FE1CD6" w:rsidRDefault="00FE1CD6" w:rsidP="003B27A8">
                <w:pPr>
                  <w:ind w:left="0" w:firstLine="0"/>
                  <w:jc w:val="left"/>
                </w:pPr>
                <w:r>
                  <w:t xml:space="preserve">     </w:t>
                </w:r>
              </w:p>
            </w:tc>
          </w:sdtContent>
        </w:sdt>
      </w:tr>
      <w:tr w:rsidR="00FE1CD6" w14:paraId="60BCD13A" w14:textId="77777777" w:rsidTr="009444D1">
        <w:tc>
          <w:tcPr>
            <w:tcW w:w="3473" w:type="dxa"/>
            <w:shd w:val="clear" w:color="auto" w:fill="D9D9D9" w:themeFill="background1" w:themeFillShade="D9"/>
          </w:tcPr>
          <w:p w14:paraId="7BD3A126" w14:textId="2EC0022A" w:rsidR="00FE1CD6" w:rsidRPr="002E5E29" w:rsidRDefault="00FE1CD6" w:rsidP="003B27A8">
            <w:pPr>
              <w:ind w:left="0" w:firstLine="0"/>
              <w:jc w:val="left"/>
              <w:rPr>
                <w:b/>
              </w:rPr>
            </w:pPr>
          </w:p>
        </w:tc>
        <w:tc>
          <w:tcPr>
            <w:tcW w:w="5293" w:type="dxa"/>
            <w:shd w:val="clear" w:color="auto" w:fill="D9D9D9" w:themeFill="background1" w:themeFillShade="D9"/>
          </w:tcPr>
          <w:p w14:paraId="560A35BF" w14:textId="18B5A89B" w:rsidR="00FE1CD6" w:rsidRDefault="00FE1CD6" w:rsidP="003B27A8">
            <w:pPr>
              <w:ind w:left="0" w:firstLine="0"/>
              <w:jc w:val="left"/>
            </w:pPr>
          </w:p>
        </w:tc>
      </w:tr>
      <w:tr w:rsidR="00FE1CD6" w14:paraId="55AC5CFB" w14:textId="77777777" w:rsidTr="009444D1">
        <w:tc>
          <w:tcPr>
            <w:tcW w:w="3473" w:type="dxa"/>
          </w:tcPr>
          <w:p w14:paraId="46B38D0A" w14:textId="171FDC54" w:rsidR="00FE1CD6" w:rsidRDefault="00FE1CD6" w:rsidP="001660B6">
            <w:pPr>
              <w:ind w:left="0" w:firstLine="0"/>
              <w:jc w:val="left"/>
            </w:pPr>
            <w:r>
              <w:rPr>
                <w:b/>
              </w:rPr>
              <w:t>Do you require accommodation for your visit?</w:t>
            </w:r>
          </w:p>
        </w:tc>
        <w:tc>
          <w:tcPr>
            <w:tcW w:w="5293" w:type="dxa"/>
          </w:tcPr>
          <w:p w14:paraId="713692D8" w14:textId="15240D20" w:rsidR="00FE1CD6" w:rsidRDefault="00FE1CD6" w:rsidP="001A302B">
            <w:pPr>
              <w:ind w:left="0" w:firstLine="0"/>
              <w:jc w:val="left"/>
            </w:pPr>
            <w:r>
              <w:t xml:space="preserve">Yes </w:t>
            </w:r>
            <w:sdt>
              <w:sdtPr>
                <w:id w:val="405035191"/>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r>
              <w:t xml:space="preserve">         No </w:t>
            </w:r>
            <w:sdt>
              <w:sdtPr>
                <w:id w:val="-1218112314"/>
                <w14:checkbox>
                  <w14:checked w14:val="0"/>
                  <w14:checkedState w14:val="2612" w14:font="Yu Gothic UI"/>
                  <w14:uncheckedState w14:val="2610" w14:font="Yu Gothic UI"/>
                </w14:checkbox>
              </w:sdtPr>
              <w:sdtEndPr/>
              <w:sdtContent>
                <w:r>
                  <w:rPr>
                    <w:rFonts w:ascii="MS Gothic" w:eastAsia="MS Gothic" w:hint="eastAsia"/>
                  </w:rPr>
                  <w:t>☐</w:t>
                </w:r>
              </w:sdtContent>
            </w:sdt>
          </w:p>
        </w:tc>
      </w:tr>
      <w:tr w:rsidR="00FE1CD6" w14:paraId="75DB3137" w14:textId="77777777" w:rsidTr="00B45241">
        <w:tc>
          <w:tcPr>
            <w:tcW w:w="3473" w:type="dxa"/>
          </w:tcPr>
          <w:p w14:paraId="5077F468" w14:textId="3C54388A" w:rsidR="00FE1CD6" w:rsidRPr="002E5E29" w:rsidRDefault="00FE1CD6" w:rsidP="00BA176B">
            <w:pPr>
              <w:ind w:left="0" w:firstLine="0"/>
              <w:jc w:val="left"/>
              <w:rPr>
                <w:b/>
              </w:rPr>
            </w:pPr>
          </w:p>
        </w:tc>
        <w:tc>
          <w:tcPr>
            <w:tcW w:w="5293" w:type="dxa"/>
          </w:tcPr>
          <w:p w14:paraId="0EBF7886" w14:textId="77777777" w:rsidR="00FE1CD6" w:rsidRDefault="00FE1CD6" w:rsidP="00E6354F">
            <w:pPr>
              <w:ind w:left="0" w:firstLine="0"/>
              <w:jc w:val="left"/>
            </w:pPr>
            <w:r>
              <w:t>If YES, are you willing to stay in mixed gender housing (individual bedroom / shared living spaces)</w:t>
            </w:r>
          </w:p>
          <w:p w14:paraId="627F6D1E" w14:textId="77777777" w:rsidR="00FE1CD6" w:rsidRDefault="00FE1CD6" w:rsidP="00E6354F">
            <w:pPr>
              <w:ind w:left="0" w:firstLine="0"/>
              <w:jc w:val="left"/>
            </w:pPr>
          </w:p>
          <w:p w14:paraId="24E810DA" w14:textId="4D89F9D4" w:rsidR="00FE1CD6" w:rsidRDefault="00FE1CD6" w:rsidP="0022791D">
            <w:pPr>
              <w:ind w:left="0" w:firstLine="0"/>
              <w:jc w:val="left"/>
            </w:pPr>
            <w:r>
              <w:t xml:space="preserve">Yes  </w:t>
            </w:r>
            <w:sdt>
              <w:sdtPr>
                <w:id w:val="-444692373"/>
                <w14:checkbox>
                  <w14:checked w14:val="0"/>
                  <w14:checkedState w14:val="2612" w14:font="Yu Gothic UI"/>
                  <w14:uncheckedState w14:val="2610" w14:font="Yu Gothic UI"/>
                </w14:checkbox>
              </w:sdtPr>
              <w:sdtEndPr/>
              <w:sdtContent>
                <w:r>
                  <w:rPr>
                    <w:rFonts w:ascii="MS Gothic" w:eastAsia="MS Gothic" w:hint="eastAsia"/>
                  </w:rPr>
                  <w:t>☐</w:t>
                </w:r>
              </w:sdtContent>
            </w:sdt>
            <w:r>
              <w:t xml:space="preserve">        No </w:t>
            </w:r>
            <w:sdt>
              <w:sdtPr>
                <w:id w:val="-752348130"/>
                <w14:checkbox>
                  <w14:checked w14:val="0"/>
                  <w14:checkedState w14:val="2612" w14:font="Yu Gothic UI"/>
                  <w14:uncheckedState w14:val="2610" w14:font="Yu Gothic UI"/>
                </w14:checkbox>
              </w:sdtPr>
              <w:sdtEndPr/>
              <w:sdtContent>
                <w:r>
                  <w:rPr>
                    <w:rFonts w:ascii="Yu Gothic UI" w:eastAsia="Yu Gothic UI" w:hAnsi="Yu Gothic UI" w:hint="eastAsia"/>
                  </w:rPr>
                  <w:t>☐</w:t>
                </w:r>
              </w:sdtContent>
            </w:sdt>
          </w:p>
        </w:tc>
      </w:tr>
      <w:tr w:rsidR="00FE1CD6" w14:paraId="6579BC61" w14:textId="77777777" w:rsidTr="00B45241">
        <w:tc>
          <w:tcPr>
            <w:tcW w:w="3473" w:type="dxa"/>
            <w:shd w:val="clear" w:color="auto" w:fill="D9D9D9" w:themeFill="background1" w:themeFillShade="D9"/>
          </w:tcPr>
          <w:p w14:paraId="244CFED2" w14:textId="77777777" w:rsidR="00FE1CD6" w:rsidRPr="002E5E29" w:rsidRDefault="00FE1CD6" w:rsidP="00BA176B">
            <w:pPr>
              <w:ind w:left="0" w:firstLine="0"/>
              <w:jc w:val="left"/>
              <w:rPr>
                <w:b/>
              </w:rPr>
            </w:pPr>
          </w:p>
        </w:tc>
        <w:tc>
          <w:tcPr>
            <w:tcW w:w="5293" w:type="dxa"/>
            <w:shd w:val="clear" w:color="auto" w:fill="D9D9D9" w:themeFill="background1" w:themeFillShade="D9"/>
          </w:tcPr>
          <w:p w14:paraId="38D8852C" w14:textId="77777777" w:rsidR="00FE1CD6" w:rsidRDefault="00FE1CD6" w:rsidP="001A302B">
            <w:pPr>
              <w:ind w:left="0" w:firstLine="0"/>
              <w:jc w:val="left"/>
            </w:pPr>
          </w:p>
        </w:tc>
      </w:tr>
    </w:tbl>
    <w:p w14:paraId="0A3CB573" w14:textId="77777777" w:rsidR="001A302B" w:rsidRDefault="001A302B" w:rsidP="001A302B">
      <w:pPr>
        <w:jc w:val="center"/>
      </w:pPr>
    </w:p>
    <w:p w14:paraId="4E08F048" w14:textId="77777777" w:rsidR="00B77D65" w:rsidRDefault="00B77D65" w:rsidP="00B77D65">
      <w:pPr>
        <w:rPr>
          <w:b/>
        </w:rPr>
      </w:pPr>
      <w:r>
        <w:rPr>
          <w:b/>
        </w:rPr>
        <w:t>Data Privacy</w:t>
      </w:r>
    </w:p>
    <w:p w14:paraId="37A93B3A" w14:textId="3C12EE64" w:rsidR="000C0150" w:rsidRDefault="000C0150" w:rsidP="000C0150">
      <w:pPr>
        <w:ind w:left="0" w:firstLine="0"/>
      </w:pPr>
      <w:r>
        <w:t xml:space="preserve">The Pirbright Institute values your privacy and will take all reasonable steps to protect it. </w:t>
      </w:r>
    </w:p>
    <w:p w14:paraId="47F6E83A" w14:textId="7252037F" w:rsidR="00B77D65" w:rsidRPr="00247B79" w:rsidRDefault="000C0150" w:rsidP="000C0150">
      <w:pPr>
        <w:ind w:left="0" w:firstLine="0"/>
      </w:pPr>
      <w:r>
        <w:t>We will securely hold only such of your personal data as is strictly necessary to make arrangements for your training course and/or visit to our site, and then only hold that data from when the training or visit is booked and agreed, to when all administration following on from the training or visit has been resolved, such as sending assessment results, obtaining feedback, dealing with payments or other queries, and this will be for a period of no more than twelve months after the training or visit.  This includes online training.  Any personal data processed, such as booking the training course and/or visit to site, will be completed as necessary data to meet your training need.</w:t>
      </w:r>
    </w:p>
    <w:p w14:paraId="5FD621A3" w14:textId="77777777" w:rsidR="000C0150" w:rsidRDefault="000C0150" w:rsidP="000C0150">
      <w:pPr>
        <w:ind w:left="0" w:firstLine="0"/>
      </w:pPr>
      <w:r>
        <w:t>Post training, we would very much like to stay in touch with you, to share future training and development opportunities, to work with you to further develop your skills, and for us to be able to further support and build collaborations with you.</w:t>
      </w:r>
    </w:p>
    <w:p w14:paraId="6637CC63" w14:textId="7BA18D8C" w:rsidR="00B77D65" w:rsidRDefault="000C0150" w:rsidP="000C0150">
      <w:pPr>
        <w:ind w:left="0" w:firstLine="0"/>
      </w:pPr>
      <w:r>
        <w:t xml:space="preserve">If you are happy for us to do this, please consent to this by ticking this box: </w:t>
      </w:r>
      <w:sdt>
        <w:sdtPr>
          <w:id w:val="1900484975"/>
          <w14:checkbox>
            <w14:checked w14:val="0"/>
            <w14:checkedState w14:val="2612" w14:font="Yu Gothic UI"/>
            <w14:uncheckedState w14:val="2610" w14:font="Yu Gothic UI"/>
          </w14:checkbox>
        </w:sdtPr>
        <w:sdtEndPr/>
        <w:sdtContent>
          <w:r>
            <w:rPr>
              <w:rFonts w:ascii="Segoe UI Symbol" w:eastAsia="Yu Gothic UI" w:hAnsi="Segoe UI Symbol" w:cs="Segoe UI Symbol"/>
            </w:rPr>
            <w:t>☐</w:t>
          </w:r>
        </w:sdtContent>
      </w:sdt>
    </w:p>
    <w:p w14:paraId="0D23E9C5" w14:textId="77777777" w:rsidR="000C0150" w:rsidRPr="00247B79" w:rsidRDefault="000C0150" w:rsidP="000C0150">
      <w:pPr>
        <w:ind w:left="0" w:firstLine="0"/>
      </w:pPr>
    </w:p>
    <w:p w14:paraId="35725EAC" w14:textId="77777777" w:rsidR="000C0150" w:rsidRDefault="000C0150" w:rsidP="000C0150">
      <w:pPr>
        <w:ind w:left="0" w:firstLine="0"/>
      </w:pPr>
      <w:r>
        <w:t>You can withdraw that consent at any time by emailing our Data Protection Officer, as below.</w:t>
      </w:r>
    </w:p>
    <w:p w14:paraId="7FA6BFF4" w14:textId="77777777" w:rsidR="000C0150" w:rsidRDefault="000C0150" w:rsidP="000C0150">
      <w:pPr>
        <w:ind w:left="0" w:firstLine="0"/>
      </w:pPr>
      <w:r>
        <w:t xml:space="preserve"> </w:t>
      </w:r>
    </w:p>
    <w:p w14:paraId="4EE8DDE6" w14:textId="4EA3B876" w:rsidR="000C0150" w:rsidRDefault="000C0150" w:rsidP="000C0150">
      <w:pPr>
        <w:ind w:left="0" w:firstLine="0"/>
      </w:pPr>
      <w:r>
        <w:lastRenderedPageBreak/>
        <w:t xml:space="preserve">If you have any questions about how your personal data is stored and used by The Pirbright Institute, please refer to our General Data Privacy Policy at </w:t>
      </w:r>
      <w:hyperlink r:id="rId10" w:history="1">
        <w:r w:rsidRPr="00F43614">
          <w:rPr>
            <w:rStyle w:val="Hyperlink"/>
          </w:rPr>
          <w:t>https://www.pirbright.ac.uk/our-governance/privacy-cookies</w:t>
        </w:r>
      </w:hyperlink>
      <w:r>
        <w:t xml:space="preserve"> or contact us by email at </w:t>
      </w:r>
      <w:hyperlink r:id="rId11" w:history="1">
        <w:r w:rsidRPr="00F43614">
          <w:rPr>
            <w:rStyle w:val="Hyperlink"/>
          </w:rPr>
          <w:t>dataprotection@pirbright.ac.uk</w:t>
        </w:r>
      </w:hyperlink>
      <w:r>
        <w:t xml:space="preserve"> . </w:t>
      </w:r>
    </w:p>
    <w:p w14:paraId="5695A4A8" w14:textId="77777777" w:rsidR="000C0150" w:rsidRDefault="000C0150" w:rsidP="000C0150">
      <w:pPr>
        <w:ind w:left="0" w:firstLine="0"/>
      </w:pPr>
      <w:r>
        <w:t xml:space="preserve"> </w:t>
      </w:r>
    </w:p>
    <w:p w14:paraId="05A8F192" w14:textId="45DAB4A5" w:rsidR="00B77D65" w:rsidRDefault="000C0150" w:rsidP="000C0150">
      <w:pPr>
        <w:ind w:left="0" w:firstLine="0"/>
      </w:pPr>
      <w:r>
        <w:t>This Privacy Statement does not cover employees of The Pirbright Institute.</w:t>
      </w:r>
    </w:p>
    <w:p w14:paraId="63BE86D2" w14:textId="77777777" w:rsidR="000C0150" w:rsidRDefault="000C0150" w:rsidP="000C0150">
      <w:pPr>
        <w:ind w:left="0" w:firstLine="0"/>
      </w:pPr>
    </w:p>
    <w:p w14:paraId="3192E180" w14:textId="77777777" w:rsidR="000C0150" w:rsidRPr="000C0150" w:rsidRDefault="000C0150" w:rsidP="000C0150">
      <w:pPr>
        <w:ind w:left="0" w:firstLine="0"/>
        <w:rPr>
          <w:b/>
          <w:bCs/>
        </w:rPr>
      </w:pPr>
      <w:r w:rsidRPr="000C0150">
        <w:rPr>
          <w:b/>
          <w:bCs/>
        </w:rPr>
        <w:t>Tax</w:t>
      </w:r>
    </w:p>
    <w:p w14:paraId="6AE1B90C" w14:textId="77777777" w:rsidR="000C0150" w:rsidRDefault="000C0150" w:rsidP="000C0150">
      <w:pPr>
        <w:ind w:left="0" w:firstLine="0"/>
      </w:pPr>
      <w:r>
        <w:t>In certain situations, foreign residents working in the UK may be subject to income tax both in the UK and in their home country. You may be able to claim relief from such taxes under the appropriate double tax agreements between the UK and your home country. It is your responsibility to ensure that you comply with taxation laws; your local tax office may be able to provide advice.</w:t>
      </w:r>
    </w:p>
    <w:p w14:paraId="02E537C4" w14:textId="77777777" w:rsidR="000C0150" w:rsidRPr="0061795C" w:rsidRDefault="000C0150" w:rsidP="000C0150">
      <w:pPr>
        <w:ind w:left="0" w:firstLine="0"/>
      </w:pPr>
    </w:p>
    <w:p w14:paraId="3D482E54" w14:textId="77777777" w:rsidR="0049017B" w:rsidRDefault="0049017B" w:rsidP="001A302B">
      <w:pPr>
        <w:jc w:val="center"/>
      </w:pPr>
    </w:p>
    <w:p w14:paraId="6DA3A3A2" w14:textId="09296014" w:rsidR="0049017B" w:rsidRDefault="0049017B" w:rsidP="00FB37A8">
      <w:pPr>
        <w:ind w:left="0" w:firstLine="0"/>
      </w:pPr>
      <w:r>
        <w:t xml:space="preserve">Signed: </w:t>
      </w:r>
    </w:p>
    <w:p w14:paraId="39C97D15" w14:textId="77777777" w:rsidR="0049017B" w:rsidRDefault="0049017B" w:rsidP="0049017B">
      <w:pPr>
        <w:ind w:left="0" w:firstLine="0"/>
      </w:pPr>
    </w:p>
    <w:p w14:paraId="01D05298" w14:textId="1357A51A" w:rsidR="0049017B" w:rsidRPr="00FB37A8" w:rsidRDefault="0049017B" w:rsidP="00FB37A8">
      <w:pPr>
        <w:ind w:left="0" w:firstLine="0"/>
        <w:rPr>
          <w:u w:val="single"/>
        </w:rPr>
      </w:pPr>
      <w:r>
        <w:t xml:space="preserve">Dated : </w:t>
      </w:r>
    </w:p>
    <w:sectPr w:rsidR="0049017B" w:rsidRPr="00FB37A8">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4FB09" w14:textId="77777777" w:rsidR="00395C41" w:rsidRDefault="00395C41" w:rsidP="001A302B">
      <w:r>
        <w:separator/>
      </w:r>
    </w:p>
  </w:endnote>
  <w:endnote w:type="continuationSeparator" w:id="0">
    <w:p w14:paraId="38B17AAB" w14:textId="77777777" w:rsidR="00395C41" w:rsidRDefault="00395C41" w:rsidP="001A3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B1BA6" w14:textId="503A24E5" w:rsidR="003257B1" w:rsidRPr="003257B1" w:rsidRDefault="003257B1" w:rsidP="003257B1">
    <w:pPr>
      <w:pStyle w:val="NoSpacing"/>
      <w:spacing w:before="0"/>
      <w:ind w:left="0" w:right="-3" w:firstLine="0"/>
      <w:jc w:val="left"/>
      <w:rPr>
        <w:rFonts w:ascii="Arial" w:hAnsi="Arial" w:cs="Arial"/>
        <w:b/>
        <w:sz w:val="16"/>
        <w:szCs w:val="16"/>
      </w:rPr>
    </w:pPr>
    <w:r w:rsidRPr="003257B1">
      <w:rPr>
        <w:rFonts w:ascii="Arial" w:hAnsi="Arial" w:cs="Arial"/>
        <w:bCs/>
        <w:sz w:val="16"/>
        <w:szCs w:val="16"/>
      </w:rPr>
      <w:t>QAF-FORM-201</w:t>
    </w:r>
    <w:r w:rsidRPr="003257B1">
      <w:rPr>
        <w:rFonts w:ascii="Arial" w:hAnsi="Arial" w:cs="Arial"/>
        <w:bCs/>
        <w:sz w:val="16"/>
        <w:szCs w:val="16"/>
      </w:rPr>
      <w:tab/>
    </w:r>
    <w:r w:rsidRPr="003257B1">
      <w:rPr>
        <w:rFonts w:ascii="Arial" w:hAnsi="Arial" w:cs="Arial"/>
        <w:bCs/>
        <w:sz w:val="16"/>
        <w:szCs w:val="16"/>
      </w:rPr>
      <w:tab/>
    </w:r>
    <w:r w:rsidRPr="003257B1">
      <w:rPr>
        <w:rFonts w:ascii="Arial" w:hAnsi="Arial" w:cs="Arial"/>
        <w:bCs/>
        <w:sz w:val="16"/>
        <w:szCs w:val="16"/>
      </w:rPr>
      <w:tab/>
    </w:r>
    <w:r w:rsidRPr="003257B1">
      <w:rPr>
        <w:rFonts w:ascii="Arial" w:hAnsi="Arial" w:cs="Arial"/>
        <w:bCs/>
        <w:sz w:val="16"/>
        <w:szCs w:val="16"/>
      </w:rPr>
      <w:tab/>
    </w:r>
    <w:r w:rsidRPr="003257B1">
      <w:rPr>
        <w:rFonts w:ascii="Arial" w:hAnsi="Arial" w:cs="Arial"/>
        <w:bCs/>
        <w:sz w:val="16"/>
        <w:szCs w:val="16"/>
      </w:rPr>
      <w:tab/>
    </w:r>
    <w:r w:rsidRPr="003257B1">
      <w:rPr>
        <w:rFonts w:ascii="Arial" w:hAnsi="Arial" w:cs="Arial"/>
        <w:bCs/>
        <w:sz w:val="16"/>
        <w:szCs w:val="16"/>
      </w:rPr>
      <w:tab/>
    </w:r>
    <w:r>
      <w:rPr>
        <w:rFonts w:ascii="Arial" w:hAnsi="Arial" w:cs="Arial"/>
        <w:bCs/>
        <w:sz w:val="16"/>
        <w:szCs w:val="16"/>
      </w:rPr>
      <w:tab/>
    </w:r>
    <w:r>
      <w:rPr>
        <w:rFonts w:ascii="Arial" w:hAnsi="Arial" w:cs="Arial"/>
        <w:bCs/>
        <w:sz w:val="16"/>
        <w:szCs w:val="16"/>
      </w:rPr>
      <w:tab/>
    </w:r>
    <w:r>
      <w:rPr>
        <w:rFonts w:ascii="Arial" w:hAnsi="Arial" w:cs="Arial"/>
        <w:bCs/>
        <w:sz w:val="16"/>
        <w:szCs w:val="16"/>
      </w:rPr>
      <w:tab/>
    </w:r>
    <w:r>
      <w:rPr>
        <w:rFonts w:ascii="Arial" w:hAnsi="Arial" w:cs="Arial"/>
        <w:bCs/>
        <w:sz w:val="16"/>
        <w:szCs w:val="16"/>
      </w:rPr>
      <w:tab/>
    </w:r>
    <w:r w:rsidRPr="003257B1">
      <w:rPr>
        <w:rFonts w:ascii="Arial" w:hAnsi="Arial" w:cs="Arial"/>
        <w:bCs/>
        <w:sz w:val="16"/>
        <w:szCs w:val="16"/>
      </w:rPr>
      <w:t>Revision N</w:t>
    </w:r>
    <w:r w:rsidRPr="003257B1">
      <w:rPr>
        <w:rFonts w:ascii="Arial" w:hAnsi="Arial" w:cs="Arial"/>
        <w:bCs/>
        <w:sz w:val="16"/>
        <w:szCs w:val="16"/>
        <w:vertAlign w:val="superscript"/>
      </w:rPr>
      <w:t>o</w:t>
    </w:r>
    <w:r w:rsidRPr="003257B1">
      <w:rPr>
        <w:rFonts w:ascii="Arial" w:hAnsi="Arial" w:cs="Arial"/>
        <w:bCs/>
        <w:sz w:val="16"/>
        <w:szCs w:val="16"/>
      </w:rPr>
      <w:t xml:space="preserve">. </w:t>
    </w:r>
    <w:r w:rsidR="000C0150">
      <w:rPr>
        <w:rFonts w:ascii="Arial" w:hAnsi="Arial" w:cs="Arial"/>
        <w:bCs/>
        <w:sz w:val="16"/>
        <w:szCs w:val="16"/>
      </w:rPr>
      <w:t>2</w:t>
    </w:r>
  </w:p>
  <w:p w14:paraId="05572D0D" w14:textId="1D203AFC" w:rsidR="003257B1" w:rsidRDefault="003257B1" w:rsidP="003257B1">
    <w:pPr>
      <w:pStyle w:val="Footer"/>
    </w:pPr>
    <w:r w:rsidRPr="003257B1">
      <w:rPr>
        <w:rFonts w:ascii="Arial" w:hAnsi="Arial" w:cs="Arial"/>
        <w:sz w:val="16"/>
        <w:szCs w:val="16"/>
      </w:rPr>
      <w:t xml:space="preserve">Q-Pulse Document Number </w:t>
    </w:r>
    <w:r w:rsidRPr="003257B1">
      <w:rPr>
        <w:rFonts w:ascii="Arial" w:hAnsi="Arial" w:cs="Arial"/>
        <w:sz w:val="16"/>
        <w:szCs w:val="16"/>
      </w:rPr>
      <w:tab/>
    </w:r>
    <w:sdt>
      <w:sdtPr>
        <w:rPr>
          <w:rFonts w:ascii="Arial" w:hAnsi="Arial" w:cs="Arial"/>
          <w:sz w:val="16"/>
          <w:szCs w:val="16"/>
        </w:rPr>
        <w:id w:val="-503669333"/>
        <w:docPartObj>
          <w:docPartGallery w:val="Page Numbers (Bottom of Page)"/>
          <w:docPartUnique/>
        </w:docPartObj>
      </w:sdtPr>
      <w:sdtEndPr>
        <w:rPr>
          <w:rFonts w:asciiTheme="minorHAnsi" w:hAnsiTheme="minorHAnsi" w:cstheme="minorBidi"/>
          <w:sz w:val="22"/>
          <w:szCs w:val="22"/>
        </w:rPr>
      </w:sdtEndPr>
      <w:sdtContent>
        <w:sdt>
          <w:sdtPr>
            <w:rPr>
              <w:rFonts w:ascii="Arial" w:hAnsi="Arial" w:cs="Arial"/>
              <w:sz w:val="16"/>
              <w:szCs w:val="16"/>
            </w:rPr>
            <w:id w:val="-1769616900"/>
            <w:docPartObj>
              <w:docPartGallery w:val="Page Numbers (Top of Page)"/>
              <w:docPartUnique/>
            </w:docPartObj>
          </w:sdtPr>
          <w:sdtEndPr>
            <w:rPr>
              <w:rFonts w:asciiTheme="minorHAnsi" w:hAnsiTheme="minorHAnsi" w:cstheme="minorBidi"/>
              <w:sz w:val="22"/>
              <w:szCs w:val="22"/>
            </w:rPr>
          </w:sdtEndPr>
          <w:sdtContent>
            <w:r w:rsidRPr="003257B1">
              <w:rPr>
                <w:rFonts w:ascii="Arial" w:hAnsi="Arial" w:cs="Arial"/>
                <w:sz w:val="16"/>
                <w:szCs w:val="16"/>
              </w:rPr>
              <w:tab/>
              <w:t xml:space="preserve">Page </w:t>
            </w:r>
            <w:r w:rsidRPr="003257B1">
              <w:rPr>
                <w:rFonts w:ascii="Arial" w:hAnsi="Arial" w:cs="Arial"/>
                <w:b/>
                <w:bCs/>
                <w:sz w:val="16"/>
                <w:szCs w:val="16"/>
              </w:rPr>
              <w:fldChar w:fldCharType="begin"/>
            </w:r>
            <w:r w:rsidRPr="003257B1">
              <w:rPr>
                <w:rFonts w:ascii="Arial" w:hAnsi="Arial" w:cs="Arial"/>
                <w:b/>
                <w:bCs/>
                <w:sz w:val="16"/>
                <w:szCs w:val="16"/>
              </w:rPr>
              <w:instrText xml:space="preserve"> PAGE </w:instrText>
            </w:r>
            <w:r w:rsidRPr="003257B1">
              <w:rPr>
                <w:rFonts w:ascii="Arial" w:hAnsi="Arial" w:cs="Arial"/>
                <w:b/>
                <w:bCs/>
                <w:sz w:val="16"/>
                <w:szCs w:val="16"/>
              </w:rPr>
              <w:fldChar w:fldCharType="separate"/>
            </w:r>
            <w:r w:rsidRPr="003257B1">
              <w:rPr>
                <w:rFonts w:ascii="Arial" w:hAnsi="Arial" w:cs="Arial"/>
                <w:b/>
                <w:bCs/>
                <w:noProof/>
                <w:sz w:val="16"/>
                <w:szCs w:val="16"/>
              </w:rPr>
              <w:t>2</w:t>
            </w:r>
            <w:r w:rsidRPr="003257B1">
              <w:rPr>
                <w:rFonts w:ascii="Arial" w:hAnsi="Arial" w:cs="Arial"/>
                <w:b/>
                <w:bCs/>
                <w:sz w:val="16"/>
                <w:szCs w:val="16"/>
              </w:rPr>
              <w:fldChar w:fldCharType="end"/>
            </w:r>
            <w:r w:rsidRPr="003257B1">
              <w:rPr>
                <w:rFonts w:ascii="Arial" w:hAnsi="Arial" w:cs="Arial"/>
                <w:sz w:val="16"/>
                <w:szCs w:val="16"/>
              </w:rPr>
              <w:t xml:space="preserve"> of </w:t>
            </w:r>
            <w:r w:rsidRPr="003257B1">
              <w:rPr>
                <w:rFonts w:ascii="Arial" w:hAnsi="Arial" w:cs="Arial"/>
                <w:b/>
                <w:bCs/>
                <w:sz w:val="16"/>
                <w:szCs w:val="16"/>
              </w:rPr>
              <w:fldChar w:fldCharType="begin"/>
            </w:r>
            <w:r w:rsidRPr="003257B1">
              <w:rPr>
                <w:rFonts w:ascii="Arial" w:hAnsi="Arial" w:cs="Arial"/>
                <w:b/>
                <w:bCs/>
                <w:sz w:val="16"/>
                <w:szCs w:val="16"/>
              </w:rPr>
              <w:instrText xml:space="preserve"> NUMPAGES  </w:instrText>
            </w:r>
            <w:r w:rsidRPr="003257B1">
              <w:rPr>
                <w:rFonts w:ascii="Arial" w:hAnsi="Arial" w:cs="Arial"/>
                <w:b/>
                <w:bCs/>
                <w:sz w:val="16"/>
                <w:szCs w:val="16"/>
              </w:rPr>
              <w:fldChar w:fldCharType="separate"/>
            </w:r>
            <w:r w:rsidRPr="003257B1">
              <w:rPr>
                <w:rFonts w:ascii="Arial" w:hAnsi="Arial" w:cs="Arial"/>
                <w:b/>
                <w:bCs/>
                <w:noProof/>
                <w:sz w:val="16"/>
                <w:szCs w:val="16"/>
              </w:rPr>
              <w:t>2</w:t>
            </w:r>
            <w:r w:rsidRPr="003257B1">
              <w:rPr>
                <w:rFonts w:ascii="Arial" w:hAnsi="Arial" w:cs="Arial"/>
                <w:b/>
                <w:bCs/>
                <w:sz w:val="16"/>
                <w:szCs w:val="16"/>
              </w:rPr>
              <w:fldChar w:fldCharType="end"/>
            </w:r>
          </w:sdtContent>
        </w:sdt>
      </w:sdtContent>
    </w:sdt>
  </w:p>
  <w:p w14:paraId="4F744FE6" w14:textId="53FF5470" w:rsidR="003257B1" w:rsidRPr="003257B1" w:rsidRDefault="003257B1">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935C8" w14:textId="77777777" w:rsidR="00395C41" w:rsidRDefault="00395C41" w:rsidP="001A302B">
      <w:r>
        <w:separator/>
      </w:r>
    </w:p>
  </w:footnote>
  <w:footnote w:type="continuationSeparator" w:id="0">
    <w:p w14:paraId="5581B6AB" w14:textId="77777777" w:rsidR="00395C41" w:rsidRDefault="00395C41" w:rsidP="001A3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1C13" w14:textId="77777777" w:rsidR="001A302B" w:rsidRDefault="001A302B">
    <w:pPr>
      <w:pStyle w:val="Header"/>
    </w:pPr>
    <w:r>
      <w:rPr>
        <w:noProof/>
        <w:lang w:val="en-US" w:bidi="he-IL"/>
      </w:rPr>
      <w:drawing>
        <wp:inline distT="0" distB="0" distL="0" distR="0" wp14:anchorId="46AC9341" wp14:editId="659A0A10">
          <wp:extent cx="1438656" cy="81991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rbright logo_RGB_Small.Jpeg[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38656" cy="8199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84B74"/>
    <w:multiLevelType w:val="hybridMultilevel"/>
    <w:tmpl w:val="1E620BC2"/>
    <w:lvl w:ilvl="0" w:tplc="CE7039D6">
      <w:start w:val="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6B0DAC"/>
    <w:multiLevelType w:val="hybridMultilevel"/>
    <w:tmpl w:val="1E7E3256"/>
    <w:lvl w:ilvl="0" w:tplc="ABF8DD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F82C13"/>
    <w:multiLevelType w:val="hybridMultilevel"/>
    <w:tmpl w:val="11FA0AF8"/>
    <w:lvl w:ilvl="0" w:tplc="B00068C0">
      <w:start w:val="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7E2365"/>
    <w:multiLevelType w:val="hybridMultilevel"/>
    <w:tmpl w:val="0C3CC2C0"/>
    <w:lvl w:ilvl="0" w:tplc="AB1CEA74">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37584335">
    <w:abstractNumId w:val="0"/>
  </w:num>
  <w:num w:numId="2" w16cid:durableId="390621115">
    <w:abstractNumId w:val="2"/>
  </w:num>
  <w:num w:numId="3" w16cid:durableId="1353190882">
    <w:abstractNumId w:val="3"/>
  </w:num>
  <w:num w:numId="4" w16cid:durableId="1047071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2MDc2MzezNDc1NzBR0lEKTi0uzszPAykwrAUArTt2UiwAAAA="/>
  </w:docVars>
  <w:rsids>
    <w:rsidRoot w:val="001A302B"/>
    <w:rsid w:val="00017EB7"/>
    <w:rsid w:val="00067A08"/>
    <w:rsid w:val="00091F78"/>
    <w:rsid w:val="000A0CC0"/>
    <w:rsid w:val="000C0150"/>
    <w:rsid w:val="001046D6"/>
    <w:rsid w:val="001274A5"/>
    <w:rsid w:val="00147947"/>
    <w:rsid w:val="001660B6"/>
    <w:rsid w:val="001A302B"/>
    <w:rsid w:val="0022791D"/>
    <w:rsid w:val="002D0221"/>
    <w:rsid w:val="002E5E29"/>
    <w:rsid w:val="002F1DCC"/>
    <w:rsid w:val="00322C3A"/>
    <w:rsid w:val="003257B1"/>
    <w:rsid w:val="003259DA"/>
    <w:rsid w:val="00395C41"/>
    <w:rsid w:val="003A44CD"/>
    <w:rsid w:val="003B06A7"/>
    <w:rsid w:val="003B27A8"/>
    <w:rsid w:val="003B44AC"/>
    <w:rsid w:val="003E5181"/>
    <w:rsid w:val="0049017B"/>
    <w:rsid w:val="004E4219"/>
    <w:rsid w:val="00563521"/>
    <w:rsid w:val="005F4632"/>
    <w:rsid w:val="006201AA"/>
    <w:rsid w:val="006429D5"/>
    <w:rsid w:val="00674908"/>
    <w:rsid w:val="006811D5"/>
    <w:rsid w:val="006A70A8"/>
    <w:rsid w:val="006D688C"/>
    <w:rsid w:val="00734823"/>
    <w:rsid w:val="00746B14"/>
    <w:rsid w:val="0079172D"/>
    <w:rsid w:val="007A6688"/>
    <w:rsid w:val="007C4CB6"/>
    <w:rsid w:val="00841206"/>
    <w:rsid w:val="0084337B"/>
    <w:rsid w:val="00850087"/>
    <w:rsid w:val="00877697"/>
    <w:rsid w:val="00880B34"/>
    <w:rsid w:val="008E6406"/>
    <w:rsid w:val="009374C0"/>
    <w:rsid w:val="009B371B"/>
    <w:rsid w:val="009E5856"/>
    <w:rsid w:val="009F2C48"/>
    <w:rsid w:val="00A368BA"/>
    <w:rsid w:val="00A62B72"/>
    <w:rsid w:val="00AA526B"/>
    <w:rsid w:val="00AD7C2B"/>
    <w:rsid w:val="00B413F4"/>
    <w:rsid w:val="00B77D65"/>
    <w:rsid w:val="00BA176B"/>
    <w:rsid w:val="00BC7D50"/>
    <w:rsid w:val="00BD5079"/>
    <w:rsid w:val="00BE7258"/>
    <w:rsid w:val="00C44F3D"/>
    <w:rsid w:val="00C57CD2"/>
    <w:rsid w:val="00CC01FE"/>
    <w:rsid w:val="00D20B44"/>
    <w:rsid w:val="00D51854"/>
    <w:rsid w:val="00E126DB"/>
    <w:rsid w:val="00E37394"/>
    <w:rsid w:val="00E40685"/>
    <w:rsid w:val="00E421B8"/>
    <w:rsid w:val="00E6354F"/>
    <w:rsid w:val="00EA49BC"/>
    <w:rsid w:val="00F248C2"/>
    <w:rsid w:val="00FB37A8"/>
    <w:rsid w:val="00FE1CD6"/>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71702"/>
  <w15:docId w15:val="{A3914298-2E70-4767-B2E5-DA9034C6B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ind w:left="709" w:hanging="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02B"/>
    <w:pPr>
      <w:tabs>
        <w:tab w:val="center" w:pos="4513"/>
        <w:tab w:val="right" w:pos="9026"/>
      </w:tabs>
    </w:pPr>
  </w:style>
  <w:style w:type="character" w:customStyle="1" w:styleId="HeaderChar">
    <w:name w:val="Header Char"/>
    <w:basedOn w:val="DefaultParagraphFont"/>
    <w:link w:val="Header"/>
    <w:uiPriority w:val="99"/>
    <w:rsid w:val="001A302B"/>
  </w:style>
  <w:style w:type="paragraph" w:styleId="Footer">
    <w:name w:val="footer"/>
    <w:basedOn w:val="Normal"/>
    <w:link w:val="FooterChar"/>
    <w:uiPriority w:val="99"/>
    <w:unhideWhenUsed/>
    <w:rsid w:val="001A302B"/>
    <w:pPr>
      <w:tabs>
        <w:tab w:val="center" w:pos="4513"/>
        <w:tab w:val="right" w:pos="9026"/>
      </w:tabs>
    </w:pPr>
  </w:style>
  <w:style w:type="character" w:customStyle="1" w:styleId="FooterChar">
    <w:name w:val="Footer Char"/>
    <w:basedOn w:val="DefaultParagraphFont"/>
    <w:link w:val="Footer"/>
    <w:uiPriority w:val="99"/>
    <w:rsid w:val="001A302B"/>
  </w:style>
  <w:style w:type="paragraph" w:styleId="BalloonText">
    <w:name w:val="Balloon Text"/>
    <w:basedOn w:val="Normal"/>
    <w:link w:val="BalloonTextChar"/>
    <w:uiPriority w:val="99"/>
    <w:semiHidden/>
    <w:unhideWhenUsed/>
    <w:rsid w:val="001A302B"/>
    <w:rPr>
      <w:rFonts w:ascii="Tahoma" w:hAnsi="Tahoma" w:cs="Tahoma"/>
      <w:sz w:val="16"/>
      <w:szCs w:val="16"/>
    </w:rPr>
  </w:style>
  <w:style w:type="character" w:customStyle="1" w:styleId="BalloonTextChar">
    <w:name w:val="Balloon Text Char"/>
    <w:basedOn w:val="DefaultParagraphFont"/>
    <w:link w:val="BalloonText"/>
    <w:uiPriority w:val="99"/>
    <w:semiHidden/>
    <w:rsid w:val="001A302B"/>
    <w:rPr>
      <w:rFonts w:ascii="Tahoma" w:hAnsi="Tahoma" w:cs="Tahoma"/>
      <w:sz w:val="16"/>
      <w:szCs w:val="16"/>
    </w:rPr>
  </w:style>
  <w:style w:type="table" w:styleId="TableGrid">
    <w:name w:val="Table Grid"/>
    <w:basedOn w:val="TableNormal"/>
    <w:uiPriority w:val="59"/>
    <w:rsid w:val="001A30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302B"/>
    <w:rPr>
      <w:color w:val="808080"/>
    </w:rPr>
  </w:style>
  <w:style w:type="paragraph" w:styleId="ListParagraph">
    <w:name w:val="List Paragraph"/>
    <w:basedOn w:val="Normal"/>
    <w:uiPriority w:val="34"/>
    <w:qFormat/>
    <w:rsid w:val="00017EB7"/>
    <w:pPr>
      <w:ind w:left="720"/>
      <w:contextualSpacing/>
    </w:pPr>
  </w:style>
  <w:style w:type="character" w:styleId="Hyperlink">
    <w:name w:val="Hyperlink"/>
    <w:basedOn w:val="DefaultParagraphFont"/>
    <w:uiPriority w:val="99"/>
    <w:unhideWhenUsed/>
    <w:rsid w:val="0049017B"/>
    <w:rPr>
      <w:color w:val="0000FF" w:themeColor="hyperlink"/>
      <w:u w:val="single"/>
    </w:rPr>
  </w:style>
  <w:style w:type="character" w:styleId="UnresolvedMention">
    <w:name w:val="Unresolved Mention"/>
    <w:basedOn w:val="DefaultParagraphFont"/>
    <w:uiPriority w:val="99"/>
    <w:semiHidden/>
    <w:unhideWhenUsed/>
    <w:rsid w:val="00A62B72"/>
    <w:rPr>
      <w:color w:val="605E5C"/>
      <w:shd w:val="clear" w:color="auto" w:fill="E1DFDD"/>
    </w:rPr>
  </w:style>
  <w:style w:type="character" w:styleId="CommentReference">
    <w:name w:val="annotation reference"/>
    <w:basedOn w:val="DefaultParagraphFont"/>
    <w:uiPriority w:val="99"/>
    <w:semiHidden/>
    <w:unhideWhenUsed/>
    <w:rsid w:val="009374C0"/>
    <w:rPr>
      <w:sz w:val="16"/>
      <w:szCs w:val="16"/>
    </w:rPr>
  </w:style>
  <w:style w:type="paragraph" w:styleId="CommentText">
    <w:name w:val="annotation text"/>
    <w:basedOn w:val="Normal"/>
    <w:link w:val="CommentTextChar"/>
    <w:uiPriority w:val="99"/>
    <w:unhideWhenUsed/>
    <w:rsid w:val="009374C0"/>
    <w:rPr>
      <w:sz w:val="20"/>
      <w:szCs w:val="20"/>
    </w:rPr>
  </w:style>
  <w:style w:type="character" w:customStyle="1" w:styleId="CommentTextChar">
    <w:name w:val="Comment Text Char"/>
    <w:basedOn w:val="DefaultParagraphFont"/>
    <w:link w:val="CommentText"/>
    <w:uiPriority w:val="99"/>
    <w:rsid w:val="009374C0"/>
    <w:rPr>
      <w:sz w:val="20"/>
      <w:szCs w:val="20"/>
    </w:rPr>
  </w:style>
  <w:style w:type="paragraph" w:styleId="CommentSubject">
    <w:name w:val="annotation subject"/>
    <w:basedOn w:val="CommentText"/>
    <w:next w:val="CommentText"/>
    <w:link w:val="CommentSubjectChar"/>
    <w:uiPriority w:val="99"/>
    <w:semiHidden/>
    <w:unhideWhenUsed/>
    <w:rsid w:val="009374C0"/>
    <w:rPr>
      <w:b/>
      <w:bCs/>
    </w:rPr>
  </w:style>
  <w:style w:type="character" w:customStyle="1" w:styleId="CommentSubjectChar">
    <w:name w:val="Comment Subject Char"/>
    <w:basedOn w:val="CommentTextChar"/>
    <w:link w:val="CommentSubject"/>
    <w:uiPriority w:val="99"/>
    <w:semiHidden/>
    <w:rsid w:val="009374C0"/>
    <w:rPr>
      <w:b/>
      <w:bCs/>
      <w:sz w:val="20"/>
      <w:szCs w:val="20"/>
    </w:rPr>
  </w:style>
  <w:style w:type="character" w:styleId="FollowedHyperlink">
    <w:name w:val="FollowedHyperlink"/>
    <w:basedOn w:val="DefaultParagraphFont"/>
    <w:uiPriority w:val="99"/>
    <w:semiHidden/>
    <w:unhideWhenUsed/>
    <w:rsid w:val="0084337B"/>
    <w:rPr>
      <w:color w:val="800080" w:themeColor="followedHyperlink"/>
      <w:u w:val="single"/>
    </w:rPr>
  </w:style>
  <w:style w:type="paragraph" w:styleId="TOC1">
    <w:name w:val="toc 1"/>
    <w:basedOn w:val="Normal"/>
    <w:next w:val="Normal"/>
    <w:autoRedefine/>
    <w:uiPriority w:val="39"/>
    <w:qFormat/>
    <w:rsid w:val="003257B1"/>
    <w:pPr>
      <w:spacing w:before="240" w:after="100"/>
      <w:ind w:left="851" w:hanging="851"/>
    </w:pPr>
    <w:rPr>
      <w:rFonts w:ascii="Arial" w:eastAsia="Times New Roman" w:hAnsi="Arial" w:cs="Arial"/>
      <w:sz w:val="20"/>
      <w:szCs w:val="20"/>
      <w:lang w:val="en-US"/>
    </w:rPr>
  </w:style>
  <w:style w:type="paragraph" w:styleId="NoSpacing">
    <w:name w:val="No Spacing"/>
    <w:link w:val="NoSpacingChar"/>
    <w:uiPriority w:val="1"/>
    <w:qFormat/>
    <w:rsid w:val="003257B1"/>
    <w:pPr>
      <w:spacing w:before="240"/>
      <w:ind w:left="851" w:hanging="851"/>
    </w:pPr>
  </w:style>
  <w:style w:type="character" w:customStyle="1" w:styleId="NoSpacingChar">
    <w:name w:val="No Spacing Char"/>
    <w:basedOn w:val="DefaultParagraphFont"/>
    <w:link w:val="NoSpacing"/>
    <w:uiPriority w:val="1"/>
    <w:rsid w:val="003257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543337">
      <w:bodyDiv w:val="1"/>
      <w:marLeft w:val="0"/>
      <w:marRight w:val="0"/>
      <w:marTop w:val="0"/>
      <w:marBottom w:val="0"/>
      <w:divBdr>
        <w:top w:val="none" w:sz="0" w:space="0" w:color="auto"/>
        <w:left w:val="none" w:sz="0" w:space="0" w:color="auto"/>
        <w:bottom w:val="none" w:sz="0" w:space="0" w:color="auto"/>
        <w:right w:val="none" w:sz="0" w:space="0" w:color="auto"/>
      </w:divBdr>
    </w:div>
    <w:div w:id="1836066323">
      <w:bodyDiv w:val="1"/>
      <w:marLeft w:val="0"/>
      <w:marRight w:val="0"/>
      <w:marTop w:val="0"/>
      <w:marBottom w:val="0"/>
      <w:divBdr>
        <w:top w:val="none" w:sz="0" w:space="0" w:color="auto"/>
        <w:left w:val="none" w:sz="0" w:space="0" w:color="auto"/>
        <w:bottom w:val="none" w:sz="0" w:space="0" w:color="auto"/>
        <w:right w:val="none" w:sz="0" w:space="0" w:color="auto"/>
      </w:divBdr>
    </w:div>
    <w:div w:id="2104295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alerie.mioulet@pirbright.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taprotection@pirbright.ac.uk"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pirbright.ac.uk/our-governance/privacy-cookies" TargetMode="External"/><Relationship Id="rId4" Type="http://schemas.openxmlformats.org/officeDocument/2006/relationships/settings" Target="settings.xml"/><Relationship Id="rId9" Type="http://schemas.openxmlformats.org/officeDocument/2006/relationships/hyperlink" Target="mailto:reflabsevents@pirbright.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F5D24F62B046298429EA9CF8D33F2C"/>
        <w:category>
          <w:name w:val="General"/>
          <w:gallery w:val="placeholder"/>
        </w:category>
        <w:types>
          <w:type w:val="bbPlcHdr"/>
        </w:types>
        <w:behaviors>
          <w:behavior w:val="content"/>
        </w:behaviors>
        <w:guid w:val="{D97F7F7C-F37C-4D84-BA7A-32B50D48AD71}"/>
      </w:docPartPr>
      <w:docPartBody>
        <w:p w:rsidR="00E110A6" w:rsidRDefault="003376CD" w:rsidP="003376CD">
          <w:pPr>
            <w:pStyle w:val="08F5D24F62B046298429EA9CF8D33F2C15"/>
          </w:pPr>
          <w:r w:rsidRPr="0064079D">
            <w:rPr>
              <w:rStyle w:val="PlaceholderText"/>
            </w:rPr>
            <w:t>Choose an item.</w:t>
          </w:r>
        </w:p>
      </w:docPartBody>
    </w:docPart>
    <w:docPart>
      <w:docPartPr>
        <w:name w:val="A2E2409C01B94EC9B707248A049721EF"/>
        <w:category>
          <w:name w:val="General"/>
          <w:gallery w:val="placeholder"/>
        </w:category>
        <w:types>
          <w:type w:val="bbPlcHdr"/>
        </w:types>
        <w:behaviors>
          <w:behavior w:val="content"/>
        </w:behaviors>
        <w:guid w:val="{0F42D5A6-4DDE-4EFC-A5C7-A3CD1ED3BAA6}"/>
      </w:docPartPr>
      <w:docPartBody>
        <w:p w:rsidR="00E110A6" w:rsidRDefault="003376CD" w:rsidP="003376CD">
          <w:pPr>
            <w:pStyle w:val="A2E2409C01B94EC9B707248A049721EF15"/>
          </w:pPr>
          <w:r w:rsidRPr="0064079D">
            <w:rPr>
              <w:rStyle w:val="PlaceholderText"/>
            </w:rPr>
            <w:t>Click here to enter text.</w:t>
          </w:r>
        </w:p>
      </w:docPartBody>
    </w:docPart>
    <w:docPart>
      <w:docPartPr>
        <w:name w:val="8AE0B9F7C1974039BA4BFA464398DD4C"/>
        <w:category>
          <w:name w:val="General"/>
          <w:gallery w:val="placeholder"/>
        </w:category>
        <w:types>
          <w:type w:val="bbPlcHdr"/>
        </w:types>
        <w:behaviors>
          <w:behavior w:val="content"/>
        </w:behaviors>
        <w:guid w:val="{9F06C490-C033-43CE-8FD2-AFFE5924356E}"/>
      </w:docPartPr>
      <w:docPartBody>
        <w:p w:rsidR="00E110A6" w:rsidRDefault="003376CD" w:rsidP="003376CD">
          <w:pPr>
            <w:pStyle w:val="8AE0B9F7C1974039BA4BFA464398DD4C15"/>
          </w:pPr>
          <w:r w:rsidRPr="0064079D">
            <w:rPr>
              <w:rStyle w:val="PlaceholderText"/>
            </w:rPr>
            <w:t>Click here to enter text.</w:t>
          </w:r>
        </w:p>
      </w:docPartBody>
    </w:docPart>
    <w:docPart>
      <w:docPartPr>
        <w:name w:val="C0906FF236324D97996D32DE98A01F3F"/>
        <w:category>
          <w:name w:val="General"/>
          <w:gallery w:val="placeholder"/>
        </w:category>
        <w:types>
          <w:type w:val="bbPlcHdr"/>
        </w:types>
        <w:behaviors>
          <w:behavior w:val="content"/>
        </w:behaviors>
        <w:guid w:val="{02BBC1B9-06CF-4D60-8B6B-13A888F076FB}"/>
      </w:docPartPr>
      <w:docPartBody>
        <w:p w:rsidR="00E110A6" w:rsidRDefault="003376CD" w:rsidP="003376CD">
          <w:pPr>
            <w:pStyle w:val="C0906FF236324D97996D32DE98A01F3F15"/>
          </w:pPr>
          <w:r w:rsidRPr="0064079D">
            <w:rPr>
              <w:rStyle w:val="PlaceholderText"/>
            </w:rPr>
            <w:t>Click here to enter text.</w:t>
          </w:r>
        </w:p>
      </w:docPartBody>
    </w:docPart>
    <w:docPart>
      <w:docPartPr>
        <w:name w:val="C60BBF6A21D046C78F9952854B452767"/>
        <w:category>
          <w:name w:val="General"/>
          <w:gallery w:val="placeholder"/>
        </w:category>
        <w:types>
          <w:type w:val="bbPlcHdr"/>
        </w:types>
        <w:behaviors>
          <w:behavior w:val="content"/>
        </w:behaviors>
        <w:guid w:val="{0C171642-CA11-47C7-B456-074D987BC2C9}"/>
      </w:docPartPr>
      <w:docPartBody>
        <w:p w:rsidR="00E110A6" w:rsidRDefault="003376CD" w:rsidP="003376CD">
          <w:pPr>
            <w:pStyle w:val="C60BBF6A21D046C78F9952854B45276715"/>
          </w:pPr>
          <w:r w:rsidRPr="0064079D">
            <w:rPr>
              <w:rStyle w:val="PlaceholderText"/>
            </w:rPr>
            <w:t>Click here to enter text.</w:t>
          </w:r>
        </w:p>
      </w:docPartBody>
    </w:docPart>
    <w:docPart>
      <w:docPartPr>
        <w:name w:val="1993D051EFD94D219B229909E9EDC554"/>
        <w:category>
          <w:name w:val="General"/>
          <w:gallery w:val="placeholder"/>
        </w:category>
        <w:types>
          <w:type w:val="bbPlcHdr"/>
        </w:types>
        <w:behaviors>
          <w:behavior w:val="content"/>
        </w:behaviors>
        <w:guid w:val="{42F6C99A-CE0F-4D9E-8EB2-3D9159EE583E}"/>
      </w:docPartPr>
      <w:docPartBody>
        <w:p w:rsidR="00E110A6" w:rsidRDefault="003376CD" w:rsidP="003376CD">
          <w:pPr>
            <w:pStyle w:val="1993D051EFD94D219B229909E9EDC55415"/>
          </w:pPr>
          <w:r w:rsidRPr="0064079D">
            <w:rPr>
              <w:rStyle w:val="PlaceholderText"/>
            </w:rPr>
            <w:t>Click here to enter text.</w:t>
          </w:r>
        </w:p>
      </w:docPartBody>
    </w:docPart>
    <w:docPart>
      <w:docPartPr>
        <w:name w:val="8C2BD689215E4B62B531F2E605061659"/>
        <w:category>
          <w:name w:val="General"/>
          <w:gallery w:val="placeholder"/>
        </w:category>
        <w:types>
          <w:type w:val="bbPlcHdr"/>
        </w:types>
        <w:behaviors>
          <w:behavior w:val="content"/>
        </w:behaviors>
        <w:guid w:val="{AF4A4462-57FE-4EFD-9C2B-DB89CA31FA83}"/>
      </w:docPartPr>
      <w:docPartBody>
        <w:p w:rsidR="00E110A6" w:rsidRDefault="003376CD" w:rsidP="003376CD">
          <w:pPr>
            <w:pStyle w:val="8C2BD689215E4B62B531F2E60506165915"/>
          </w:pPr>
          <w:r w:rsidRPr="0064079D">
            <w:rPr>
              <w:rStyle w:val="PlaceholderText"/>
            </w:rPr>
            <w:t>Click here to enter text.</w:t>
          </w:r>
        </w:p>
      </w:docPartBody>
    </w:docPart>
    <w:docPart>
      <w:docPartPr>
        <w:name w:val="B6F70187E5124E118129513857610D80"/>
        <w:category>
          <w:name w:val="General"/>
          <w:gallery w:val="placeholder"/>
        </w:category>
        <w:types>
          <w:type w:val="bbPlcHdr"/>
        </w:types>
        <w:behaviors>
          <w:behavior w:val="content"/>
        </w:behaviors>
        <w:guid w:val="{3A854D79-A9AB-486A-B2DF-FA819FB40F59}"/>
      </w:docPartPr>
      <w:docPartBody>
        <w:p w:rsidR="003376CD" w:rsidRDefault="003376CD" w:rsidP="003376CD">
          <w:pPr>
            <w:pStyle w:val="B6F70187E5124E118129513857610D803"/>
          </w:pPr>
          <w:r w:rsidRPr="00300373">
            <w:rPr>
              <w:rStyle w:val="PlaceholderText"/>
            </w:rPr>
            <w:t>Click here to enter text.</w:t>
          </w:r>
        </w:p>
      </w:docPartBody>
    </w:docPart>
    <w:docPart>
      <w:docPartPr>
        <w:name w:val="4AF0138771504111AA52019D1099AA4D"/>
        <w:category>
          <w:name w:val="General"/>
          <w:gallery w:val="placeholder"/>
        </w:category>
        <w:types>
          <w:type w:val="bbPlcHdr"/>
        </w:types>
        <w:behaviors>
          <w:behavior w:val="content"/>
        </w:behaviors>
        <w:guid w:val="{9E64784F-FF71-47DC-AE77-AF966BE3E6FE}"/>
      </w:docPartPr>
      <w:docPartBody>
        <w:p w:rsidR="00DC3867" w:rsidRDefault="00CE0ACC" w:rsidP="00CE0ACC">
          <w:pPr>
            <w:pStyle w:val="4AF0138771504111AA52019D1099AA4D"/>
          </w:pPr>
          <w:r w:rsidRPr="0064079D">
            <w:rPr>
              <w:rStyle w:val="PlaceholderText"/>
            </w:rPr>
            <w:t>Click here to enter text.</w:t>
          </w:r>
        </w:p>
      </w:docPartBody>
    </w:docPart>
    <w:docPart>
      <w:docPartPr>
        <w:name w:val="1A9D1D06232E475F94B659EE1B51ED49"/>
        <w:category>
          <w:name w:val="General"/>
          <w:gallery w:val="placeholder"/>
        </w:category>
        <w:types>
          <w:type w:val="bbPlcHdr"/>
        </w:types>
        <w:behaviors>
          <w:behavior w:val="content"/>
        </w:behaviors>
        <w:guid w:val="{78BDA5D7-2965-41AB-ABDA-18BC8FAD770D}"/>
      </w:docPartPr>
      <w:docPartBody>
        <w:p w:rsidR="00DC3867" w:rsidRDefault="00CE0ACC" w:rsidP="00CE0ACC">
          <w:pPr>
            <w:pStyle w:val="1A9D1D06232E475F94B659EE1B51ED49"/>
          </w:pPr>
          <w:r w:rsidRPr="0064079D">
            <w:rPr>
              <w:rStyle w:val="PlaceholderText"/>
            </w:rPr>
            <w:t>Click here to enter text.</w:t>
          </w:r>
        </w:p>
      </w:docPartBody>
    </w:docPart>
    <w:docPart>
      <w:docPartPr>
        <w:name w:val="5BFE49B1D5174F50BE2A0CEC40147A08"/>
        <w:category>
          <w:name w:val="General"/>
          <w:gallery w:val="placeholder"/>
        </w:category>
        <w:types>
          <w:type w:val="bbPlcHdr"/>
        </w:types>
        <w:behaviors>
          <w:behavior w:val="content"/>
        </w:behaviors>
        <w:guid w:val="{172BBB98-C599-4DFD-BBB2-D96D198C153B}"/>
      </w:docPartPr>
      <w:docPartBody>
        <w:p w:rsidR="00DC3867" w:rsidRDefault="00CE0ACC" w:rsidP="00CE0ACC">
          <w:pPr>
            <w:pStyle w:val="5BFE49B1D5174F50BE2A0CEC40147A08"/>
          </w:pPr>
          <w:r w:rsidRPr="0064079D">
            <w:rPr>
              <w:rStyle w:val="PlaceholderText"/>
            </w:rPr>
            <w:t>Click here to enter text.</w:t>
          </w:r>
        </w:p>
      </w:docPartBody>
    </w:docPart>
    <w:docPart>
      <w:docPartPr>
        <w:name w:val="414732BAA1314CEBB5DB61F8C3D47983"/>
        <w:category>
          <w:name w:val="General"/>
          <w:gallery w:val="placeholder"/>
        </w:category>
        <w:types>
          <w:type w:val="bbPlcHdr"/>
        </w:types>
        <w:behaviors>
          <w:behavior w:val="content"/>
        </w:behaviors>
        <w:guid w:val="{12CE005D-4AE9-4B5F-AF95-D6F745A72913}"/>
      </w:docPartPr>
      <w:docPartBody>
        <w:p w:rsidR="00DC3867" w:rsidRDefault="00CE0ACC" w:rsidP="00CE0ACC">
          <w:pPr>
            <w:pStyle w:val="414732BAA1314CEBB5DB61F8C3D47983"/>
          </w:pPr>
          <w:r w:rsidRPr="0064079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UI">
    <w:panose1 w:val="020B05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F2EC1"/>
    <w:rsid w:val="000B3F9B"/>
    <w:rsid w:val="00192E7A"/>
    <w:rsid w:val="00225C12"/>
    <w:rsid w:val="002B3684"/>
    <w:rsid w:val="003376CD"/>
    <w:rsid w:val="003857F0"/>
    <w:rsid w:val="00434E05"/>
    <w:rsid w:val="004F2EC1"/>
    <w:rsid w:val="005E4E14"/>
    <w:rsid w:val="006852E3"/>
    <w:rsid w:val="006E5F36"/>
    <w:rsid w:val="00727ACE"/>
    <w:rsid w:val="008A289F"/>
    <w:rsid w:val="008D5E50"/>
    <w:rsid w:val="00B12864"/>
    <w:rsid w:val="00CB47AD"/>
    <w:rsid w:val="00CC0702"/>
    <w:rsid w:val="00CC155B"/>
    <w:rsid w:val="00CE0ACC"/>
    <w:rsid w:val="00D06567"/>
    <w:rsid w:val="00DC3867"/>
    <w:rsid w:val="00E110A6"/>
    <w:rsid w:val="00EC739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0ACC"/>
    <w:rPr>
      <w:color w:val="808080"/>
    </w:rPr>
  </w:style>
  <w:style w:type="paragraph" w:customStyle="1" w:styleId="08F5D24F62B046298429EA9CF8D33F2C15">
    <w:name w:val="08F5D24F62B046298429EA9CF8D33F2C15"/>
    <w:rsid w:val="003376CD"/>
    <w:pPr>
      <w:spacing w:after="0" w:line="240" w:lineRule="auto"/>
      <w:ind w:left="709" w:hanging="709"/>
      <w:jc w:val="both"/>
    </w:pPr>
    <w:rPr>
      <w:rFonts w:eastAsiaTheme="minorHAnsi"/>
      <w:lang w:eastAsia="en-US"/>
    </w:rPr>
  </w:style>
  <w:style w:type="paragraph" w:customStyle="1" w:styleId="A2E2409C01B94EC9B707248A049721EF15">
    <w:name w:val="A2E2409C01B94EC9B707248A049721EF15"/>
    <w:rsid w:val="003376CD"/>
    <w:pPr>
      <w:spacing w:after="0" w:line="240" w:lineRule="auto"/>
      <w:ind w:left="709" w:hanging="709"/>
      <w:jc w:val="both"/>
    </w:pPr>
    <w:rPr>
      <w:rFonts w:eastAsiaTheme="minorHAnsi"/>
      <w:lang w:eastAsia="en-US"/>
    </w:rPr>
  </w:style>
  <w:style w:type="paragraph" w:customStyle="1" w:styleId="8AE0B9F7C1974039BA4BFA464398DD4C15">
    <w:name w:val="8AE0B9F7C1974039BA4BFA464398DD4C15"/>
    <w:rsid w:val="003376CD"/>
    <w:pPr>
      <w:spacing w:after="0" w:line="240" w:lineRule="auto"/>
      <w:ind w:left="709" w:hanging="709"/>
      <w:jc w:val="both"/>
    </w:pPr>
    <w:rPr>
      <w:rFonts w:eastAsiaTheme="minorHAnsi"/>
      <w:lang w:eastAsia="en-US"/>
    </w:rPr>
  </w:style>
  <w:style w:type="paragraph" w:customStyle="1" w:styleId="B6F70187E5124E118129513857610D803">
    <w:name w:val="B6F70187E5124E118129513857610D803"/>
    <w:rsid w:val="003376CD"/>
    <w:pPr>
      <w:spacing w:after="0" w:line="240" w:lineRule="auto"/>
      <w:ind w:left="709" w:hanging="709"/>
      <w:jc w:val="both"/>
    </w:pPr>
    <w:rPr>
      <w:rFonts w:eastAsiaTheme="minorHAnsi"/>
      <w:lang w:eastAsia="en-US"/>
    </w:rPr>
  </w:style>
  <w:style w:type="paragraph" w:customStyle="1" w:styleId="C0906FF236324D97996D32DE98A01F3F15">
    <w:name w:val="C0906FF236324D97996D32DE98A01F3F15"/>
    <w:rsid w:val="003376CD"/>
    <w:pPr>
      <w:spacing w:after="0" w:line="240" w:lineRule="auto"/>
      <w:ind w:left="709" w:hanging="709"/>
      <w:jc w:val="both"/>
    </w:pPr>
    <w:rPr>
      <w:rFonts w:eastAsiaTheme="minorHAnsi"/>
      <w:lang w:eastAsia="en-US"/>
    </w:rPr>
  </w:style>
  <w:style w:type="paragraph" w:customStyle="1" w:styleId="C60BBF6A21D046C78F9952854B45276715">
    <w:name w:val="C60BBF6A21D046C78F9952854B45276715"/>
    <w:rsid w:val="003376CD"/>
    <w:pPr>
      <w:spacing w:after="0" w:line="240" w:lineRule="auto"/>
      <w:ind w:left="709" w:hanging="709"/>
      <w:jc w:val="both"/>
    </w:pPr>
    <w:rPr>
      <w:rFonts w:eastAsiaTheme="minorHAnsi"/>
      <w:lang w:eastAsia="en-US"/>
    </w:rPr>
  </w:style>
  <w:style w:type="paragraph" w:customStyle="1" w:styleId="1993D051EFD94D219B229909E9EDC55415">
    <w:name w:val="1993D051EFD94D219B229909E9EDC55415"/>
    <w:rsid w:val="003376CD"/>
    <w:pPr>
      <w:spacing w:after="0" w:line="240" w:lineRule="auto"/>
      <w:ind w:left="709" w:hanging="709"/>
      <w:jc w:val="both"/>
    </w:pPr>
    <w:rPr>
      <w:rFonts w:eastAsiaTheme="minorHAnsi"/>
      <w:lang w:eastAsia="en-US"/>
    </w:rPr>
  </w:style>
  <w:style w:type="paragraph" w:customStyle="1" w:styleId="8C2BD689215E4B62B531F2E60506165915">
    <w:name w:val="8C2BD689215E4B62B531F2E60506165915"/>
    <w:rsid w:val="003376CD"/>
    <w:pPr>
      <w:spacing w:after="0" w:line="240" w:lineRule="auto"/>
      <w:ind w:left="709" w:hanging="709"/>
      <w:jc w:val="both"/>
    </w:pPr>
    <w:rPr>
      <w:rFonts w:eastAsiaTheme="minorHAnsi"/>
      <w:lang w:eastAsia="en-US"/>
    </w:rPr>
  </w:style>
  <w:style w:type="paragraph" w:customStyle="1" w:styleId="4AF0138771504111AA52019D1099AA4D">
    <w:name w:val="4AF0138771504111AA52019D1099AA4D"/>
    <w:rsid w:val="00CE0ACC"/>
    <w:pPr>
      <w:spacing w:after="160" w:line="259" w:lineRule="auto"/>
    </w:pPr>
    <w:rPr>
      <w:kern w:val="2"/>
      <w:lang w:val="fr-FR" w:eastAsia="fr-FR"/>
      <w14:ligatures w14:val="standardContextual"/>
    </w:rPr>
  </w:style>
  <w:style w:type="paragraph" w:customStyle="1" w:styleId="1A9D1D06232E475F94B659EE1B51ED49">
    <w:name w:val="1A9D1D06232E475F94B659EE1B51ED49"/>
    <w:rsid w:val="00CE0ACC"/>
    <w:pPr>
      <w:spacing w:after="160" w:line="259" w:lineRule="auto"/>
    </w:pPr>
    <w:rPr>
      <w:kern w:val="2"/>
      <w:lang w:val="fr-FR" w:eastAsia="fr-FR"/>
      <w14:ligatures w14:val="standardContextual"/>
    </w:rPr>
  </w:style>
  <w:style w:type="paragraph" w:customStyle="1" w:styleId="5BFE49B1D5174F50BE2A0CEC40147A08">
    <w:name w:val="5BFE49B1D5174F50BE2A0CEC40147A08"/>
    <w:rsid w:val="00CE0ACC"/>
    <w:pPr>
      <w:spacing w:after="160" w:line="259" w:lineRule="auto"/>
    </w:pPr>
    <w:rPr>
      <w:kern w:val="2"/>
      <w:lang w:val="fr-FR" w:eastAsia="fr-FR"/>
      <w14:ligatures w14:val="standardContextual"/>
    </w:rPr>
  </w:style>
  <w:style w:type="paragraph" w:customStyle="1" w:styleId="414732BAA1314CEBB5DB61F8C3D47983">
    <w:name w:val="414732BAA1314CEBB5DB61F8C3D47983"/>
    <w:rsid w:val="00CE0ACC"/>
    <w:pPr>
      <w:spacing w:after="160" w:line="259" w:lineRule="auto"/>
    </w:pPr>
    <w:rPr>
      <w:kern w:val="2"/>
      <w:lang w:val="fr-FR" w:eastAsia="fr-FR"/>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63D7B-16D7-4765-94D5-E91E7B00D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48</Words>
  <Characters>4264</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H</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l</dc:creator>
  <cp:keywords/>
  <dc:description/>
  <cp:lastModifiedBy>Chelsea Snell</cp:lastModifiedBy>
  <cp:revision>2</cp:revision>
  <dcterms:created xsi:type="dcterms:W3CDTF">2023-09-19T13:32:00Z</dcterms:created>
  <dcterms:modified xsi:type="dcterms:W3CDTF">2023-09-19T13:32:00Z</dcterms:modified>
</cp:coreProperties>
</file>